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99E873" w14:textId="4C762CC5" w:rsidR="007B5C37" w:rsidRPr="00AB0B0B" w:rsidRDefault="00AF7067" w:rsidP="008C2FFC">
      <w:pPr>
        <w:tabs>
          <w:tab w:val="left" w:pos="3261"/>
        </w:tabs>
        <w:ind w:left="426" w:hanging="1"/>
        <w:jc w:val="center"/>
        <w:rPr>
          <w:b/>
        </w:rPr>
      </w:pPr>
      <w:r w:rsidRPr="00AB0B0B">
        <w:rPr>
          <w:b/>
          <w:lang w:val="id-ID"/>
        </w:rPr>
        <w:t>DAFTAR RIWAYAT HIDUP</w:t>
      </w:r>
      <w:r w:rsidR="005E4D87" w:rsidRPr="00AB0B0B">
        <w:rPr>
          <w:b/>
        </w:rPr>
        <w:t xml:space="preserve"> </w:t>
      </w:r>
    </w:p>
    <w:p w14:paraId="7E77839A" w14:textId="77777777" w:rsidR="00ED1DBF" w:rsidRPr="00AB0B0B" w:rsidRDefault="00ED1DBF" w:rsidP="008C2FFC">
      <w:pPr>
        <w:tabs>
          <w:tab w:val="left" w:pos="3261"/>
        </w:tabs>
        <w:ind w:left="0" w:firstLine="0"/>
        <w:rPr>
          <w:b/>
        </w:rPr>
      </w:pPr>
    </w:p>
    <w:p w14:paraId="4A00A6A7" w14:textId="21C5A000" w:rsidR="00FD7526" w:rsidRPr="00AB0B0B" w:rsidRDefault="00FD7526" w:rsidP="00541055">
      <w:pPr>
        <w:tabs>
          <w:tab w:val="left" w:pos="360"/>
          <w:tab w:val="left" w:pos="3261"/>
        </w:tabs>
        <w:spacing w:line="360" w:lineRule="auto"/>
        <w:ind w:hanging="782"/>
        <w:rPr>
          <w:b/>
          <w:w w:val="98"/>
          <w:lang w:val="sv-SE"/>
        </w:rPr>
      </w:pPr>
      <w:r w:rsidRPr="00AB0B0B">
        <w:rPr>
          <w:b/>
          <w:w w:val="98"/>
          <w:lang w:val="sv-SE"/>
        </w:rPr>
        <w:t xml:space="preserve">I. </w:t>
      </w:r>
      <w:r w:rsidRPr="00AB0B0B">
        <w:rPr>
          <w:b/>
          <w:w w:val="98"/>
          <w:lang w:val="sv-SE"/>
        </w:rPr>
        <w:tab/>
        <w:t>Data Perorangan</w:t>
      </w:r>
    </w:p>
    <w:p w14:paraId="16062A50" w14:textId="269DBE1B" w:rsidR="00FD7526" w:rsidRPr="00982A76" w:rsidRDefault="00FD7526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Nama</w:t>
      </w:r>
      <w:r w:rsidRPr="00982A76">
        <w:rPr>
          <w:rFonts w:ascii="Times New Roman" w:hAnsi="Times New Roman"/>
          <w:sz w:val="24"/>
          <w:szCs w:val="24"/>
        </w:rPr>
        <w:tab/>
      </w:r>
      <w:r w:rsidR="008C2FFC" w:rsidRPr="00982A76">
        <w:rPr>
          <w:rFonts w:ascii="Times New Roman" w:hAnsi="Times New Roman"/>
          <w:sz w:val="24"/>
          <w:szCs w:val="24"/>
        </w:rPr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  <w:r w:rsidR="00C85D36">
        <w:rPr>
          <w:rFonts w:ascii="Times New Roman" w:hAnsi="Times New Roman"/>
          <w:sz w:val="24"/>
          <w:szCs w:val="24"/>
          <w:lang w:val="en-US"/>
        </w:rPr>
        <w:t>Muhammad Zaini</w:t>
      </w:r>
    </w:p>
    <w:p w14:paraId="05920A25" w14:textId="3D0831EE" w:rsidR="00FD7526" w:rsidRPr="00982A76" w:rsidRDefault="008C2FFC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Tempat dan Tanggal Lahir</w:t>
      </w:r>
      <w:r w:rsidRPr="00982A76">
        <w:rPr>
          <w:rFonts w:ascii="Times New Roman" w:hAnsi="Times New Roman"/>
          <w:sz w:val="24"/>
          <w:szCs w:val="24"/>
        </w:rPr>
        <w:tab/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  <w:r w:rsidR="00C85D36">
        <w:rPr>
          <w:rFonts w:ascii="Times New Roman" w:hAnsi="Times New Roman"/>
          <w:sz w:val="24"/>
          <w:szCs w:val="24"/>
          <w:lang w:val="en-US"/>
        </w:rPr>
        <w:t>Samarinda, 14 Januari 1995</w:t>
      </w:r>
    </w:p>
    <w:p w14:paraId="4E9BE111" w14:textId="34545662" w:rsidR="00FD7526" w:rsidRPr="00982A76" w:rsidRDefault="00FD7526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NIP/Karpeg</w:t>
      </w:r>
      <w:r w:rsidR="00742343" w:rsidRPr="00982A76">
        <w:rPr>
          <w:rFonts w:ascii="Times New Roman" w:hAnsi="Times New Roman"/>
          <w:sz w:val="24"/>
          <w:szCs w:val="24"/>
        </w:rPr>
        <w:t>/NRP/NRG</w:t>
      </w:r>
      <w:r w:rsidRPr="00982A76">
        <w:rPr>
          <w:rFonts w:ascii="Times New Roman" w:hAnsi="Times New Roman"/>
          <w:sz w:val="24"/>
          <w:szCs w:val="24"/>
        </w:rPr>
        <w:tab/>
      </w:r>
      <w:r w:rsidR="008C2FFC" w:rsidRPr="00982A76">
        <w:rPr>
          <w:rFonts w:ascii="Times New Roman" w:hAnsi="Times New Roman"/>
          <w:sz w:val="24"/>
          <w:szCs w:val="24"/>
        </w:rPr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</w:p>
    <w:p w14:paraId="4D1628C9" w14:textId="57ECE591" w:rsidR="00402717" w:rsidRPr="00982A76" w:rsidRDefault="00982A76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P</w:t>
      </w:r>
      <w:r w:rsidR="008C2FFC" w:rsidRPr="00982A76">
        <w:rPr>
          <w:rFonts w:ascii="Times New Roman" w:hAnsi="Times New Roman"/>
          <w:sz w:val="24"/>
          <w:szCs w:val="24"/>
        </w:rPr>
        <w:t>angkat/Golongan Ruang</w:t>
      </w:r>
      <w:r w:rsidR="008C2FFC" w:rsidRPr="00982A76">
        <w:rPr>
          <w:rFonts w:ascii="Times New Roman" w:hAnsi="Times New Roman"/>
          <w:sz w:val="24"/>
          <w:szCs w:val="24"/>
        </w:rPr>
        <w:tab/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  <w:r w:rsidR="00453D14">
        <w:rPr>
          <w:rFonts w:ascii="Times New Roman" w:hAnsi="Times New Roman"/>
          <w:sz w:val="24"/>
          <w:szCs w:val="24"/>
        </w:rPr>
        <w:t xml:space="preserve">Anggota </w:t>
      </w:r>
    </w:p>
    <w:p w14:paraId="6627782A" w14:textId="6841F45A" w:rsidR="00FD7526" w:rsidRPr="00982A76" w:rsidRDefault="00982A76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J</w:t>
      </w:r>
      <w:r w:rsidR="00FD7526" w:rsidRPr="00982A76">
        <w:rPr>
          <w:rFonts w:ascii="Times New Roman" w:hAnsi="Times New Roman"/>
          <w:sz w:val="24"/>
          <w:szCs w:val="24"/>
        </w:rPr>
        <w:t>abatan</w:t>
      </w:r>
      <w:r w:rsidR="00742343" w:rsidRPr="00982A76">
        <w:rPr>
          <w:rFonts w:ascii="Times New Roman" w:hAnsi="Times New Roman"/>
          <w:sz w:val="24"/>
          <w:szCs w:val="24"/>
        </w:rPr>
        <w:t>/Pangkat</w:t>
      </w:r>
      <w:r w:rsidR="00FD7526" w:rsidRPr="00982A76">
        <w:rPr>
          <w:rFonts w:ascii="Times New Roman" w:hAnsi="Times New Roman"/>
          <w:sz w:val="24"/>
          <w:szCs w:val="24"/>
        </w:rPr>
        <w:tab/>
      </w:r>
      <w:r w:rsidR="008C2FFC" w:rsidRPr="00982A76">
        <w:rPr>
          <w:rFonts w:ascii="Times New Roman" w:hAnsi="Times New Roman"/>
          <w:sz w:val="24"/>
          <w:szCs w:val="24"/>
        </w:rPr>
        <w:t>:</w:t>
      </w:r>
      <w:r w:rsidR="00453D14">
        <w:rPr>
          <w:rFonts w:ascii="Times New Roman" w:hAnsi="Times New Roman"/>
          <w:sz w:val="24"/>
          <w:szCs w:val="24"/>
        </w:rPr>
        <w:t xml:space="preserve"> </w:t>
      </w:r>
      <w:r w:rsidR="00610793">
        <w:rPr>
          <w:rFonts w:ascii="Times New Roman" w:hAnsi="Times New Roman"/>
          <w:sz w:val="24"/>
          <w:szCs w:val="24"/>
          <w:lang w:val="en-US"/>
        </w:rPr>
        <w:t>Penata letak</w:t>
      </w:r>
    </w:p>
    <w:p w14:paraId="1339D899" w14:textId="5703A840" w:rsidR="00402717" w:rsidRPr="00982A76" w:rsidRDefault="00FD7526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Satuan Kerja</w:t>
      </w:r>
      <w:r w:rsidRPr="00982A76">
        <w:rPr>
          <w:rFonts w:ascii="Times New Roman" w:hAnsi="Times New Roman"/>
          <w:sz w:val="24"/>
          <w:szCs w:val="24"/>
        </w:rPr>
        <w:tab/>
      </w:r>
      <w:r w:rsidR="008C2FFC" w:rsidRPr="00982A76">
        <w:rPr>
          <w:rFonts w:ascii="Times New Roman" w:hAnsi="Times New Roman"/>
          <w:sz w:val="24"/>
          <w:szCs w:val="24"/>
        </w:rPr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</w:p>
    <w:p w14:paraId="2D372A4B" w14:textId="65105AD8" w:rsidR="00FD7526" w:rsidRPr="00982A76" w:rsidRDefault="00FD7526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Instansi</w:t>
      </w:r>
      <w:r w:rsidRPr="00982A76">
        <w:rPr>
          <w:rFonts w:ascii="Times New Roman" w:hAnsi="Times New Roman"/>
          <w:sz w:val="24"/>
          <w:szCs w:val="24"/>
        </w:rPr>
        <w:tab/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</w:p>
    <w:p w14:paraId="385E4860" w14:textId="4E173487" w:rsidR="00FD7526" w:rsidRPr="00982A76" w:rsidRDefault="008C2FFC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Nomor Ponsel</w:t>
      </w:r>
      <w:r w:rsidR="00C51C9F" w:rsidRPr="00982A76">
        <w:rPr>
          <w:rFonts w:ascii="Times New Roman" w:hAnsi="Times New Roman"/>
          <w:sz w:val="24"/>
          <w:szCs w:val="24"/>
        </w:rPr>
        <w:tab/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  <w:r w:rsidR="00610793">
        <w:rPr>
          <w:rFonts w:ascii="Times New Roman" w:hAnsi="Times New Roman"/>
          <w:sz w:val="24"/>
          <w:szCs w:val="24"/>
          <w:lang w:val="en-US"/>
        </w:rPr>
        <w:t>081545143654</w:t>
      </w:r>
    </w:p>
    <w:p w14:paraId="20B4A1AA" w14:textId="7E736F66" w:rsidR="003D0BDE" w:rsidRPr="00982A76" w:rsidRDefault="003D0BDE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 xml:space="preserve">Alamat </w:t>
      </w:r>
      <w:r w:rsidR="00982A76">
        <w:rPr>
          <w:rFonts w:ascii="Times New Roman" w:hAnsi="Times New Roman"/>
          <w:sz w:val="24"/>
          <w:szCs w:val="24"/>
          <w:lang w:val="en-US"/>
        </w:rPr>
        <w:t>Pos</w:t>
      </w:r>
      <w:r w:rsidR="001F10BF">
        <w:rPr>
          <w:rFonts w:ascii="Times New Roman" w:hAnsi="Times New Roman"/>
          <w:sz w:val="24"/>
          <w:szCs w:val="24"/>
          <w:lang w:val="en-US"/>
        </w:rPr>
        <w:t>-</w:t>
      </w:r>
      <w:r w:rsidR="00982A76">
        <w:rPr>
          <w:rFonts w:ascii="Times New Roman" w:hAnsi="Times New Roman"/>
          <w:sz w:val="24"/>
          <w:szCs w:val="24"/>
          <w:lang w:val="en-US"/>
        </w:rPr>
        <w:t>el</w:t>
      </w:r>
      <w:r w:rsidR="001F10BF">
        <w:rPr>
          <w:rFonts w:ascii="Times New Roman" w:hAnsi="Times New Roman"/>
          <w:sz w:val="24"/>
          <w:szCs w:val="24"/>
          <w:lang w:val="en-US"/>
        </w:rPr>
        <w:t xml:space="preserve"> (</w:t>
      </w:r>
      <w:r w:rsidR="001F10BF">
        <w:rPr>
          <w:rFonts w:ascii="Times New Roman" w:hAnsi="Times New Roman"/>
          <w:i/>
          <w:iCs/>
          <w:sz w:val="24"/>
          <w:szCs w:val="24"/>
          <w:lang w:val="en-US"/>
        </w:rPr>
        <w:t>email</w:t>
      </w:r>
      <w:r w:rsidR="001F10BF">
        <w:rPr>
          <w:rFonts w:ascii="Times New Roman" w:hAnsi="Times New Roman"/>
          <w:sz w:val="24"/>
          <w:szCs w:val="24"/>
          <w:lang w:val="en-US"/>
        </w:rPr>
        <w:t>)</w:t>
      </w:r>
      <w:r w:rsidRPr="00982A76">
        <w:rPr>
          <w:rFonts w:ascii="Times New Roman" w:hAnsi="Times New Roman"/>
          <w:sz w:val="24"/>
          <w:szCs w:val="24"/>
        </w:rPr>
        <w:tab/>
        <w:t xml:space="preserve">: </w:t>
      </w:r>
      <w:r w:rsidR="00610793">
        <w:rPr>
          <w:rFonts w:ascii="Times New Roman" w:hAnsi="Times New Roman"/>
          <w:sz w:val="24"/>
          <w:szCs w:val="24"/>
          <w:lang w:val="en-US"/>
        </w:rPr>
        <w:t>muhzaini30</w:t>
      </w:r>
      <w:r w:rsidR="00453D14">
        <w:rPr>
          <w:rFonts w:ascii="Times New Roman" w:hAnsi="Times New Roman"/>
          <w:sz w:val="24"/>
          <w:szCs w:val="24"/>
        </w:rPr>
        <w:t>@gmail.com</w:t>
      </w:r>
    </w:p>
    <w:p w14:paraId="15C17F88" w14:textId="0F87870C" w:rsidR="00C65199" w:rsidRPr="00982A76" w:rsidRDefault="00C65199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Alamat Kantor</w:t>
      </w:r>
      <w:r w:rsidRPr="00982A76">
        <w:rPr>
          <w:rFonts w:ascii="Times New Roman" w:hAnsi="Times New Roman"/>
          <w:sz w:val="24"/>
          <w:szCs w:val="24"/>
        </w:rPr>
        <w:tab/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</w:p>
    <w:p w14:paraId="28693C53" w14:textId="5077CF9C" w:rsidR="00982A76" w:rsidRDefault="00FD7526" w:rsidP="00982A76">
      <w:pPr>
        <w:pStyle w:val="ListParagraph"/>
        <w:widowControl w:val="0"/>
        <w:numPr>
          <w:ilvl w:val="0"/>
          <w:numId w:val="32"/>
        </w:numPr>
        <w:tabs>
          <w:tab w:val="left" w:pos="3402"/>
        </w:tabs>
        <w:autoSpaceDE w:val="0"/>
        <w:autoSpaceDN w:val="0"/>
        <w:adjustRightInd w:val="0"/>
        <w:spacing w:line="288" w:lineRule="auto"/>
        <w:rPr>
          <w:rFonts w:ascii="Times New Roman" w:hAnsi="Times New Roman"/>
          <w:sz w:val="24"/>
          <w:szCs w:val="24"/>
        </w:rPr>
      </w:pPr>
      <w:r w:rsidRPr="00982A76">
        <w:rPr>
          <w:rFonts w:ascii="Times New Roman" w:hAnsi="Times New Roman"/>
          <w:sz w:val="24"/>
          <w:szCs w:val="24"/>
        </w:rPr>
        <w:t>Alamat Rumah</w:t>
      </w:r>
      <w:r w:rsidRPr="00982A76">
        <w:rPr>
          <w:rFonts w:ascii="Times New Roman" w:hAnsi="Times New Roman"/>
          <w:sz w:val="24"/>
          <w:szCs w:val="24"/>
        </w:rPr>
        <w:tab/>
      </w:r>
      <w:r w:rsidR="008C2FFC" w:rsidRPr="00982A76">
        <w:rPr>
          <w:rFonts w:ascii="Times New Roman" w:hAnsi="Times New Roman"/>
          <w:sz w:val="24"/>
          <w:szCs w:val="24"/>
        </w:rPr>
        <w:t>:</w:t>
      </w:r>
      <w:r w:rsidR="00955EAB" w:rsidRPr="00982A76">
        <w:rPr>
          <w:rFonts w:ascii="Times New Roman" w:hAnsi="Times New Roman"/>
          <w:sz w:val="24"/>
          <w:szCs w:val="24"/>
        </w:rPr>
        <w:t xml:space="preserve"> </w:t>
      </w:r>
      <w:r w:rsidR="00610793">
        <w:rPr>
          <w:rFonts w:ascii="Times New Roman" w:hAnsi="Times New Roman"/>
          <w:sz w:val="24"/>
          <w:szCs w:val="24"/>
          <w:lang w:val="en-US"/>
        </w:rPr>
        <w:t>Kel. Loa Bakung, Kec. Sungai Kunjang, Kota Samarinda, Kalimantan Timur</w:t>
      </w:r>
    </w:p>
    <w:p w14:paraId="68004E3C" w14:textId="516C1683" w:rsidR="00FD7526" w:rsidRPr="00982A76" w:rsidRDefault="00FD7526" w:rsidP="000F21DE">
      <w:pPr>
        <w:tabs>
          <w:tab w:val="left" w:leader="dot" w:pos="360"/>
          <w:tab w:val="left" w:pos="3261"/>
          <w:tab w:val="left" w:pos="3420"/>
        </w:tabs>
        <w:ind w:left="0" w:firstLine="0"/>
        <w:rPr>
          <w:w w:val="98"/>
          <w:lang w:val="sv-SE"/>
        </w:rPr>
      </w:pPr>
    </w:p>
    <w:p w14:paraId="6EC638F3" w14:textId="189289CA" w:rsidR="00FD7526" w:rsidRPr="00AB0B0B" w:rsidRDefault="00FD7526" w:rsidP="00541055">
      <w:pPr>
        <w:spacing w:line="360" w:lineRule="auto"/>
        <w:ind w:left="360" w:hanging="360"/>
        <w:rPr>
          <w:b/>
          <w:w w:val="98"/>
          <w:lang w:val="sv-SE"/>
        </w:rPr>
      </w:pPr>
      <w:r w:rsidRPr="00AB0B0B">
        <w:rPr>
          <w:b/>
          <w:w w:val="98"/>
          <w:lang w:val="sv-SE"/>
        </w:rPr>
        <w:t>II.</w:t>
      </w:r>
      <w:r w:rsidRPr="00AB0B0B">
        <w:rPr>
          <w:b/>
          <w:w w:val="98"/>
          <w:lang w:val="sv-SE"/>
        </w:rPr>
        <w:tab/>
        <w:t xml:space="preserve">Riwayat Pendidikan </w:t>
      </w:r>
    </w:p>
    <w:tbl>
      <w:tblPr>
        <w:tblW w:w="868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97"/>
        <w:gridCol w:w="2731"/>
        <w:gridCol w:w="3046"/>
        <w:gridCol w:w="1585"/>
        <w:gridCol w:w="726"/>
      </w:tblGrid>
      <w:tr w:rsidR="00AB2D35" w:rsidRPr="00AB0B0B" w14:paraId="3BCF1C02" w14:textId="77777777" w:rsidTr="00550BD9">
        <w:trPr>
          <w:trHeight w:val="522"/>
          <w:jc w:val="center"/>
        </w:trPr>
        <w:tc>
          <w:tcPr>
            <w:tcW w:w="597" w:type="dxa"/>
            <w:vAlign w:val="center"/>
          </w:tcPr>
          <w:p w14:paraId="555F194F" w14:textId="605EC2DF" w:rsidR="00AB2D35" w:rsidRPr="00AB0B0B" w:rsidRDefault="00AB2D35" w:rsidP="00AB2D3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26" w:firstLine="0"/>
              <w:jc w:val="center"/>
            </w:pPr>
            <w:r>
              <w:t>No.</w:t>
            </w:r>
          </w:p>
        </w:tc>
        <w:tc>
          <w:tcPr>
            <w:tcW w:w="2731" w:type="dxa"/>
            <w:vAlign w:val="center"/>
          </w:tcPr>
          <w:p w14:paraId="66452E6B" w14:textId="1C4670B9" w:rsidR="00AB2D35" w:rsidRPr="00AB0B0B" w:rsidRDefault="00AB2D35" w:rsidP="002444E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hanging="967"/>
              <w:jc w:val="center"/>
            </w:pPr>
            <w:r w:rsidRPr="00AB0B0B">
              <w:t>Nama Sekolah/Lembaga</w:t>
            </w:r>
          </w:p>
        </w:tc>
        <w:tc>
          <w:tcPr>
            <w:tcW w:w="3046" w:type="dxa"/>
            <w:vAlign w:val="center"/>
          </w:tcPr>
          <w:p w14:paraId="0712A647" w14:textId="77777777" w:rsidR="00AB2D35" w:rsidRPr="00AB0B0B" w:rsidRDefault="00AB2D35" w:rsidP="00D82B96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</w:pPr>
            <w:r w:rsidRPr="00AB0B0B">
              <w:t>Jurusan</w:t>
            </w:r>
          </w:p>
        </w:tc>
        <w:tc>
          <w:tcPr>
            <w:tcW w:w="1585" w:type="dxa"/>
            <w:vAlign w:val="center"/>
          </w:tcPr>
          <w:p w14:paraId="71819861" w14:textId="77777777" w:rsidR="00AB2D35" w:rsidRPr="00AB0B0B" w:rsidRDefault="00AB2D35" w:rsidP="002444E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hanging="892"/>
              <w:jc w:val="center"/>
            </w:pPr>
            <w:r w:rsidRPr="00AB0B0B">
              <w:t>Tahun Ijazah</w:t>
            </w:r>
          </w:p>
        </w:tc>
        <w:tc>
          <w:tcPr>
            <w:tcW w:w="726" w:type="dxa"/>
            <w:vAlign w:val="center"/>
          </w:tcPr>
          <w:p w14:paraId="13BFAFFC" w14:textId="509E5183" w:rsidR="00AB2D35" w:rsidRPr="00AB0B0B" w:rsidRDefault="00AB2D35" w:rsidP="00D82B96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</w:pPr>
            <w:r w:rsidRPr="00AB0B0B">
              <w:t xml:space="preserve"> </w:t>
            </w:r>
            <w:r w:rsidR="00FF6CEC">
              <w:t>K</w:t>
            </w:r>
            <w:r w:rsidRPr="00AB0B0B">
              <w:t>et.</w:t>
            </w:r>
          </w:p>
        </w:tc>
      </w:tr>
      <w:tr w:rsidR="00AB2D35" w:rsidRPr="00AB0B0B" w14:paraId="1BC207E7" w14:textId="77777777" w:rsidTr="00550BD9">
        <w:trPr>
          <w:trHeight w:val="1497"/>
          <w:jc w:val="center"/>
        </w:trPr>
        <w:tc>
          <w:tcPr>
            <w:tcW w:w="597" w:type="dxa"/>
          </w:tcPr>
          <w:p w14:paraId="704A334B" w14:textId="77777777" w:rsidR="00AB2D35" w:rsidRDefault="00AB2D35" w:rsidP="00AB2D35">
            <w:pPr>
              <w:ind w:left="26" w:firstLine="0"/>
              <w:jc w:val="left"/>
            </w:pPr>
            <w:r>
              <w:t>1.</w:t>
            </w:r>
          </w:p>
          <w:p w14:paraId="09D7EDA1" w14:textId="77777777" w:rsidR="00AB2D35" w:rsidRDefault="00AB2D35" w:rsidP="00AB2D35">
            <w:pPr>
              <w:ind w:left="26" w:firstLine="0"/>
              <w:jc w:val="left"/>
            </w:pPr>
          </w:p>
          <w:p w14:paraId="388D9E56" w14:textId="77777777" w:rsidR="00AB2D35" w:rsidRDefault="00AB2D35" w:rsidP="00AB2D35">
            <w:pPr>
              <w:ind w:left="26" w:firstLine="0"/>
              <w:jc w:val="left"/>
            </w:pPr>
            <w:r>
              <w:t>2.</w:t>
            </w:r>
          </w:p>
          <w:p w14:paraId="1B743822" w14:textId="53F2E41E" w:rsidR="00074385" w:rsidRDefault="00074385" w:rsidP="00AB2D35">
            <w:pPr>
              <w:ind w:left="26" w:firstLine="0"/>
              <w:jc w:val="left"/>
            </w:pPr>
          </w:p>
          <w:p w14:paraId="28262CBD" w14:textId="77777777" w:rsidR="00F26E1E" w:rsidRDefault="00F26E1E" w:rsidP="00AB2D35">
            <w:pPr>
              <w:ind w:left="26" w:firstLine="0"/>
              <w:jc w:val="left"/>
            </w:pPr>
          </w:p>
          <w:p w14:paraId="04DFA833" w14:textId="5004D233" w:rsidR="00074385" w:rsidRPr="00743420" w:rsidRDefault="00074385" w:rsidP="00AB2D35">
            <w:pPr>
              <w:ind w:left="26" w:firstLine="0"/>
              <w:jc w:val="left"/>
            </w:pPr>
            <w:r>
              <w:t>3.</w:t>
            </w:r>
          </w:p>
        </w:tc>
        <w:tc>
          <w:tcPr>
            <w:tcW w:w="2731" w:type="dxa"/>
          </w:tcPr>
          <w:p w14:paraId="22BDBEDE" w14:textId="2AC57D91" w:rsidR="00074385" w:rsidRPr="007D0EDA" w:rsidRDefault="007D0EDA" w:rsidP="009D6DEF">
            <w:pPr>
              <w:ind w:left="0" w:firstLine="0"/>
              <w:jc w:val="left"/>
            </w:pPr>
            <w:r>
              <w:t>Universitas Mulawarman</w:t>
            </w:r>
          </w:p>
          <w:p w14:paraId="645009D0" w14:textId="77777777" w:rsidR="00453D14" w:rsidRDefault="00453D14" w:rsidP="009D6DEF">
            <w:pPr>
              <w:ind w:left="0" w:firstLine="0"/>
              <w:jc w:val="left"/>
              <w:rPr>
                <w:lang w:val="id-ID"/>
              </w:rPr>
            </w:pPr>
          </w:p>
          <w:p w14:paraId="528A47B9" w14:textId="5B8F2055" w:rsidR="00453D14" w:rsidRDefault="007D0EDA" w:rsidP="009D6DEF">
            <w:pPr>
              <w:ind w:left="0" w:firstLine="0"/>
              <w:jc w:val="left"/>
            </w:pPr>
            <w:r>
              <w:t>MA Tahfidzul Quran Isy Karima</w:t>
            </w:r>
          </w:p>
          <w:p w14:paraId="1CD83645" w14:textId="77777777" w:rsidR="00F26E1E" w:rsidRPr="007D0EDA" w:rsidRDefault="00F26E1E" w:rsidP="009D6DEF">
            <w:pPr>
              <w:ind w:left="0" w:firstLine="0"/>
              <w:jc w:val="left"/>
            </w:pPr>
          </w:p>
          <w:p w14:paraId="7A31C0EC" w14:textId="77777777" w:rsidR="00453D14" w:rsidRDefault="00453D14" w:rsidP="009D6DEF">
            <w:pPr>
              <w:ind w:left="0" w:firstLine="0"/>
              <w:jc w:val="left"/>
            </w:pPr>
            <w:r>
              <w:rPr>
                <w:lang w:val="id-ID"/>
              </w:rPr>
              <w:t>SMP</w:t>
            </w:r>
            <w:r w:rsidR="00F26E1E">
              <w:t xml:space="preserve"> Islam Terpadu Madina</w:t>
            </w:r>
          </w:p>
          <w:p w14:paraId="20471F59" w14:textId="74E116BA" w:rsidR="00CF37DA" w:rsidRPr="00F26E1E" w:rsidRDefault="00CF37DA" w:rsidP="009D6DEF">
            <w:pPr>
              <w:ind w:left="0" w:firstLine="0"/>
              <w:jc w:val="left"/>
            </w:pPr>
          </w:p>
        </w:tc>
        <w:tc>
          <w:tcPr>
            <w:tcW w:w="3046" w:type="dxa"/>
          </w:tcPr>
          <w:p w14:paraId="14093AF2" w14:textId="196DDD2E" w:rsidR="00074385" w:rsidRPr="007D0EDA" w:rsidRDefault="007D0EDA" w:rsidP="00AB2D3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13"/>
              <w:jc w:val="left"/>
            </w:pPr>
            <w:r>
              <w:t>Psikologi</w:t>
            </w:r>
          </w:p>
          <w:p w14:paraId="412711EF" w14:textId="77777777" w:rsidR="00453D14" w:rsidRDefault="00453D14" w:rsidP="00AB2D3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13"/>
              <w:jc w:val="left"/>
              <w:rPr>
                <w:lang w:val="id-ID"/>
              </w:rPr>
            </w:pPr>
          </w:p>
          <w:p w14:paraId="2C3B3946" w14:textId="77777777" w:rsidR="00453D14" w:rsidRDefault="00453D14" w:rsidP="00AB2D3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13"/>
              <w:jc w:val="left"/>
              <w:rPr>
                <w:lang w:val="id-ID"/>
              </w:rPr>
            </w:pPr>
            <w:r>
              <w:rPr>
                <w:lang w:val="id-ID"/>
              </w:rPr>
              <w:t>IPA</w:t>
            </w:r>
          </w:p>
          <w:p w14:paraId="7710F51D" w14:textId="77777777" w:rsidR="00453D14" w:rsidRDefault="00453D14" w:rsidP="00AB2D3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13"/>
              <w:jc w:val="left"/>
              <w:rPr>
                <w:lang w:val="id-ID"/>
              </w:rPr>
            </w:pPr>
          </w:p>
          <w:p w14:paraId="638A4E61" w14:textId="0EC2B72F" w:rsidR="00453D14" w:rsidRPr="00453D14" w:rsidRDefault="00453D14" w:rsidP="00AB2D35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13"/>
              <w:jc w:val="left"/>
              <w:rPr>
                <w:lang w:val="id-ID"/>
              </w:rPr>
            </w:pPr>
          </w:p>
        </w:tc>
        <w:tc>
          <w:tcPr>
            <w:tcW w:w="1585" w:type="dxa"/>
          </w:tcPr>
          <w:p w14:paraId="381A1D68" w14:textId="56246C9A" w:rsidR="00074385" w:rsidRPr="007D0EDA" w:rsidRDefault="00453D14" w:rsidP="00743420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</w:pPr>
            <w:r>
              <w:rPr>
                <w:lang w:val="id-ID"/>
              </w:rPr>
              <w:t>20</w:t>
            </w:r>
            <w:r w:rsidR="007D0EDA">
              <w:t>20</w:t>
            </w:r>
          </w:p>
          <w:p w14:paraId="62BC9C0E" w14:textId="77777777" w:rsidR="00453D14" w:rsidRDefault="00453D14" w:rsidP="00743420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rPr>
                <w:lang w:val="id-ID"/>
              </w:rPr>
            </w:pPr>
          </w:p>
          <w:p w14:paraId="4DC34FE9" w14:textId="5356F08B" w:rsidR="00453D14" w:rsidRPr="004B63C2" w:rsidRDefault="00453D14" w:rsidP="00743420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</w:pPr>
            <w:r>
              <w:rPr>
                <w:lang w:val="id-ID"/>
              </w:rPr>
              <w:t>201</w:t>
            </w:r>
            <w:r w:rsidR="004B63C2">
              <w:t>4</w:t>
            </w:r>
          </w:p>
          <w:p w14:paraId="58DD722A" w14:textId="5EFA3CFF" w:rsidR="00453D14" w:rsidRDefault="00453D14" w:rsidP="00743420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rPr>
                <w:lang w:val="id-ID"/>
              </w:rPr>
            </w:pPr>
          </w:p>
          <w:p w14:paraId="4102E1F2" w14:textId="77777777" w:rsidR="00966E8E" w:rsidRDefault="00966E8E" w:rsidP="00743420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rPr>
                <w:lang w:val="id-ID"/>
              </w:rPr>
            </w:pPr>
          </w:p>
          <w:p w14:paraId="4BEDD028" w14:textId="42718AE7" w:rsidR="00453D14" w:rsidRPr="00453D14" w:rsidRDefault="00453D14" w:rsidP="00743420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rPr>
                <w:lang w:val="id-ID"/>
              </w:rPr>
            </w:pPr>
            <w:r>
              <w:rPr>
                <w:lang w:val="id-ID"/>
              </w:rPr>
              <w:t>2010</w:t>
            </w:r>
          </w:p>
        </w:tc>
        <w:tc>
          <w:tcPr>
            <w:tcW w:w="726" w:type="dxa"/>
          </w:tcPr>
          <w:p w14:paraId="7D575E1A" w14:textId="77777777" w:rsidR="00AB2D35" w:rsidRPr="00AB0B0B" w:rsidRDefault="00AB2D35" w:rsidP="00D82B96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</w:pPr>
          </w:p>
        </w:tc>
      </w:tr>
    </w:tbl>
    <w:p w14:paraId="7DB5F784" w14:textId="77777777" w:rsidR="00D82B96" w:rsidRPr="00AB0B0B" w:rsidRDefault="00D82B96" w:rsidP="00377496">
      <w:pPr>
        <w:spacing w:line="276" w:lineRule="auto"/>
        <w:ind w:left="360" w:hanging="360"/>
        <w:rPr>
          <w:b/>
          <w:w w:val="98"/>
          <w:lang w:val="sv-SE"/>
        </w:rPr>
      </w:pPr>
    </w:p>
    <w:p w14:paraId="48E5718C" w14:textId="558BC7B0" w:rsidR="00FD7526" w:rsidRPr="00AB0B0B" w:rsidRDefault="00C51C9F" w:rsidP="00541055">
      <w:pPr>
        <w:spacing w:line="360" w:lineRule="auto"/>
        <w:ind w:left="360" w:hanging="360"/>
        <w:rPr>
          <w:b/>
          <w:w w:val="98"/>
          <w:lang w:val="sv-SE"/>
        </w:rPr>
      </w:pPr>
      <w:r w:rsidRPr="00AB0B0B">
        <w:rPr>
          <w:b/>
          <w:w w:val="98"/>
          <w:lang w:val="sv-SE"/>
        </w:rPr>
        <w:t>II</w:t>
      </w:r>
      <w:r w:rsidR="00FD7526" w:rsidRPr="00AB0B0B">
        <w:rPr>
          <w:b/>
          <w:w w:val="98"/>
          <w:lang w:val="sv-SE"/>
        </w:rPr>
        <w:t>I.</w:t>
      </w:r>
      <w:r w:rsidR="00FD7526" w:rsidRPr="00AB0B0B">
        <w:rPr>
          <w:b/>
          <w:w w:val="98"/>
          <w:lang w:val="sv-SE"/>
        </w:rPr>
        <w:tab/>
        <w:t>Riwayat Pekerjaan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70"/>
        <w:gridCol w:w="2686"/>
        <w:gridCol w:w="2835"/>
        <w:gridCol w:w="1911"/>
        <w:gridCol w:w="641"/>
      </w:tblGrid>
      <w:tr w:rsidR="00FF28AC" w:rsidRPr="00AB0B0B" w14:paraId="3ACF5CBF" w14:textId="77777777" w:rsidTr="00FF28AC">
        <w:trPr>
          <w:trHeight w:val="596"/>
          <w:jc w:val="center"/>
        </w:trPr>
        <w:tc>
          <w:tcPr>
            <w:tcW w:w="570" w:type="dxa"/>
            <w:vAlign w:val="center"/>
          </w:tcPr>
          <w:p w14:paraId="5A9E04FE" w14:textId="55929343" w:rsidR="00FF28AC" w:rsidRPr="00AB0B0B" w:rsidRDefault="00FF28A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center"/>
            </w:pPr>
            <w:r>
              <w:t>No.</w:t>
            </w:r>
          </w:p>
        </w:tc>
        <w:tc>
          <w:tcPr>
            <w:tcW w:w="2686" w:type="dxa"/>
            <w:vAlign w:val="center"/>
          </w:tcPr>
          <w:p w14:paraId="6C11DAF9" w14:textId="48CDE36F" w:rsidR="00FF28AC" w:rsidRPr="00AB0B0B" w:rsidRDefault="00FF28A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center"/>
            </w:pPr>
            <w:r w:rsidRPr="00AB0B0B">
              <w:t>Nama Jabatan</w:t>
            </w:r>
          </w:p>
        </w:tc>
        <w:tc>
          <w:tcPr>
            <w:tcW w:w="2835" w:type="dxa"/>
            <w:vAlign w:val="center"/>
          </w:tcPr>
          <w:p w14:paraId="040A6BBC" w14:textId="6C76541D" w:rsidR="00FF28AC" w:rsidRPr="00AB0B0B" w:rsidRDefault="00FF28A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center"/>
            </w:pPr>
            <w:r w:rsidRPr="00AB0B0B">
              <w:t>Instansi</w:t>
            </w:r>
          </w:p>
        </w:tc>
        <w:tc>
          <w:tcPr>
            <w:tcW w:w="1911" w:type="dxa"/>
            <w:vAlign w:val="center"/>
          </w:tcPr>
          <w:p w14:paraId="1ED3C6B8" w14:textId="77777777" w:rsidR="00FF28AC" w:rsidRPr="00AB0B0B" w:rsidRDefault="00FF28A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center"/>
            </w:pPr>
            <w:r w:rsidRPr="00AB0B0B">
              <w:t>Tahun</w:t>
            </w:r>
          </w:p>
        </w:tc>
        <w:tc>
          <w:tcPr>
            <w:tcW w:w="641" w:type="dxa"/>
            <w:vAlign w:val="center"/>
          </w:tcPr>
          <w:p w14:paraId="3D7B35E5" w14:textId="77777777" w:rsidR="00FF28AC" w:rsidRPr="00AB0B0B" w:rsidRDefault="00FF28A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center"/>
            </w:pPr>
            <w:r w:rsidRPr="00AB0B0B">
              <w:t>Ket.</w:t>
            </w:r>
          </w:p>
        </w:tc>
      </w:tr>
      <w:tr w:rsidR="00FF28AC" w:rsidRPr="00AB0B0B" w14:paraId="5D79F584" w14:textId="77777777" w:rsidTr="00550BD9">
        <w:trPr>
          <w:trHeight w:val="936"/>
          <w:jc w:val="center"/>
        </w:trPr>
        <w:tc>
          <w:tcPr>
            <w:tcW w:w="570" w:type="dxa"/>
          </w:tcPr>
          <w:p w14:paraId="73285764" w14:textId="77777777" w:rsidR="00FF28AC" w:rsidRDefault="00FF28AC" w:rsidP="00FF28AC">
            <w:pPr>
              <w:ind w:left="26" w:firstLine="0"/>
              <w:jc w:val="left"/>
            </w:pPr>
            <w:r>
              <w:t>1.</w:t>
            </w:r>
          </w:p>
          <w:p w14:paraId="6DAD804D" w14:textId="394C71A2" w:rsidR="00FF28AC" w:rsidRDefault="00FF28AC" w:rsidP="00FF28AC">
            <w:pPr>
              <w:ind w:left="26" w:firstLine="0"/>
              <w:jc w:val="left"/>
            </w:pPr>
          </w:p>
          <w:p w14:paraId="44B03363" w14:textId="77777777" w:rsidR="006279DC" w:rsidRDefault="006279DC" w:rsidP="00FF28AC">
            <w:pPr>
              <w:ind w:left="26" w:firstLine="0"/>
              <w:jc w:val="left"/>
            </w:pPr>
          </w:p>
          <w:p w14:paraId="5A0305A8" w14:textId="4DEB9C29" w:rsidR="00FF28AC" w:rsidRDefault="00FF28A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</w:pPr>
            <w:r>
              <w:t>2.</w:t>
            </w:r>
          </w:p>
        </w:tc>
        <w:tc>
          <w:tcPr>
            <w:tcW w:w="2686" w:type="dxa"/>
          </w:tcPr>
          <w:p w14:paraId="2D981F1B" w14:textId="6C8FE4A2" w:rsidR="007F0076" w:rsidRDefault="007F0076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left"/>
            </w:pPr>
            <w:r>
              <w:t>Penanggung Jawab Tahfidz</w:t>
            </w:r>
          </w:p>
          <w:p w14:paraId="2A83E90E" w14:textId="77777777" w:rsidR="007F0076" w:rsidRDefault="007F0076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left"/>
            </w:pPr>
          </w:p>
          <w:p w14:paraId="14915B40" w14:textId="77777777" w:rsidR="00453D14" w:rsidRDefault="000D7C7F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left"/>
            </w:pPr>
            <w:r>
              <w:t>Penata Letak</w:t>
            </w:r>
          </w:p>
          <w:p w14:paraId="074DE577" w14:textId="61C3188A" w:rsidR="00CF37DA" w:rsidRPr="000D7C7F" w:rsidRDefault="00CF37DA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0" w:firstLine="0"/>
              <w:jc w:val="left"/>
            </w:pPr>
          </w:p>
        </w:tc>
        <w:tc>
          <w:tcPr>
            <w:tcW w:w="2835" w:type="dxa"/>
          </w:tcPr>
          <w:p w14:paraId="1374C537" w14:textId="7EE6F666" w:rsidR="007F0076" w:rsidRPr="007F0076" w:rsidRDefault="007F0076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54" w:hanging="9"/>
              <w:jc w:val="left"/>
            </w:pPr>
            <w:r>
              <w:t>Madrasah Baitul Izzah</w:t>
            </w:r>
          </w:p>
          <w:p w14:paraId="08348AED" w14:textId="00FC828E" w:rsidR="007F0076" w:rsidRDefault="007F0076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54" w:hanging="9"/>
              <w:jc w:val="left"/>
              <w:rPr>
                <w:lang w:val="id-ID"/>
              </w:rPr>
            </w:pPr>
          </w:p>
          <w:p w14:paraId="3AF64DE2" w14:textId="0B322209" w:rsidR="006279DC" w:rsidRDefault="006279D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54" w:hanging="9"/>
              <w:jc w:val="left"/>
              <w:rPr>
                <w:lang w:val="id-ID"/>
              </w:rPr>
            </w:pPr>
          </w:p>
          <w:p w14:paraId="5268AE64" w14:textId="5F0A0C2E" w:rsidR="00453D14" w:rsidRPr="00453D14" w:rsidRDefault="00453D14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left="54" w:hanging="9"/>
              <w:jc w:val="left"/>
              <w:rPr>
                <w:lang w:val="id-ID"/>
              </w:rPr>
            </w:pPr>
            <w:r>
              <w:rPr>
                <w:lang w:val="id-ID"/>
              </w:rPr>
              <w:t>Car</w:t>
            </w:r>
            <w:bookmarkStart w:id="0" w:name="_GoBack"/>
            <w:bookmarkEnd w:id="0"/>
            <w:r>
              <w:rPr>
                <w:lang w:val="id-ID"/>
              </w:rPr>
              <w:t>aka Publishing</w:t>
            </w:r>
          </w:p>
        </w:tc>
        <w:tc>
          <w:tcPr>
            <w:tcW w:w="1911" w:type="dxa"/>
          </w:tcPr>
          <w:p w14:paraId="0AF0DD9B" w14:textId="4CC7D1FB" w:rsidR="007F0076" w:rsidRPr="007F0076" w:rsidRDefault="007F0076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hanging="751"/>
            </w:pPr>
            <w:r>
              <w:t>2020</w:t>
            </w:r>
          </w:p>
          <w:p w14:paraId="18F776D7" w14:textId="16169D63" w:rsidR="007F0076" w:rsidRDefault="007F0076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hanging="751"/>
              <w:rPr>
                <w:lang w:val="id-ID"/>
              </w:rPr>
            </w:pPr>
          </w:p>
          <w:p w14:paraId="7CA0A0F9" w14:textId="77777777" w:rsidR="006279DC" w:rsidRDefault="006279D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hanging="751"/>
              <w:rPr>
                <w:lang w:val="id-ID"/>
              </w:rPr>
            </w:pPr>
          </w:p>
          <w:p w14:paraId="14F719F5" w14:textId="55723210" w:rsidR="00453D14" w:rsidRPr="00453D14" w:rsidRDefault="00453D14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  <w:ind w:hanging="751"/>
              <w:rPr>
                <w:lang w:val="id-ID"/>
              </w:rPr>
            </w:pPr>
            <w:r>
              <w:rPr>
                <w:lang w:val="id-ID"/>
              </w:rPr>
              <w:t>2019</w:t>
            </w:r>
          </w:p>
        </w:tc>
        <w:tc>
          <w:tcPr>
            <w:tcW w:w="641" w:type="dxa"/>
          </w:tcPr>
          <w:p w14:paraId="66AB877F" w14:textId="77777777" w:rsidR="00FF28AC" w:rsidRPr="00AB0B0B" w:rsidRDefault="00FF28AC" w:rsidP="00FF28AC">
            <w:pPr>
              <w:widowControl w:val="0"/>
              <w:tabs>
                <w:tab w:val="center" w:pos="4320"/>
                <w:tab w:val="right" w:pos="8640"/>
              </w:tabs>
              <w:autoSpaceDE w:val="0"/>
              <w:autoSpaceDN w:val="0"/>
              <w:adjustRightInd w:val="0"/>
            </w:pPr>
          </w:p>
        </w:tc>
      </w:tr>
    </w:tbl>
    <w:p w14:paraId="2ACCB5C0" w14:textId="7B4CD983" w:rsidR="00947FAF" w:rsidRPr="00AB0B0B" w:rsidRDefault="00947FAF" w:rsidP="00E736C7">
      <w:pPr>
        <w:spacing w:line="276" w:lineRule="auto"/>
        <w:ind w:left="360" w:hanging="360"/>
        <w:rPr>
          <w:b/>
          <w:w w:val="98"/>
          <w:lang w:val="sv-SE"/>
        </w:rPr>
      </w:pPr>
    </w:p>
    <w:p w14:paraId="2F9414DF" w14:textId="1F821F0C" w:rsidR="001F10BF" w:rsidRDefault="004C48B2" w:rsidP="00982A76">
      <w:pPr>
        <w:widowControl w:val="0"/>
        <w:autoSpaceDE w:val="0"/>
        <w:autoSpaceDN w:val="0"/>
        <w:adjustRightInd w:val="0"/>
        <w:ind w:left="4253" w:firstLine="0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383ADD9" wp14:editId="61722315">
            <wp:simplePos x="0" y="0"/>
            <wp:positionH relativeFrom="column">
              <wp:posOffset>3383280</wp:posOffset>
            </wp:positionH>
            <wp:positionV relativeFrom="paragraph">
              <wp:posOffset>179705</wp:posOffset>
            </wp:positionV>
            <wp:extent cx="1126954" cy="98905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biLevel thresh="7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954" cy="989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BBE399" w14:textId="2C6B687C" w:rsidR="00FD7526" w:rsidRDefault="00FD7526" w:rsidP="001F10BF">
      <w:pPr>
        <w:widowControl w:val="0"/>
        <w:autoSpaceDE w:val="0"/>
        <w:autoSpaceDN w:val="0"/>
        <w:adjustRightInd w:val="0"/>
        <w:ind w:left="5387" w:firstLine="0"/>
        <w:jc w:val="left"/>
      </w:pPr>
      <w:r w:rsidRPr="00195EDC">
        <w:t>Yang mengisi,</w:t>
      </w:r>
    </w:p>
    <w:p w14:paraId="6887389B" w14:textId="765F161A" w:rsidR="00982A76" w:rsidRDefault="00982A76" w:rsidP="001F10BF">
      <w:pPr>
        <w:widowControl w:val="0"/>
        <w:autoSpaceDE w:val="0"/>
        <w:autoSpaceDN w:val="0"/>
        <w:adjustRightInd w:val="0"/>
        <w:ind w:left="5387" w:firstLine="0"/>
        <w:jc w:val="left"/>
      </w:pPr>
    </w:p>
    <w:p w14:paraId="38DFE958" w14:textId="03AF7346" w:rsidR="008966CF" w:rsidRDefault="008966CF" w:rsidP="001F10BF">
      <w:pPr>
        <w:widowControl w:val="0"/>
        <w:autoSpaceDE w:val="0"/>
        <w:autoSpaceDN w:val="0"/>
        <w:adjustRightInd w:val="0"/>
        <w:ind w:left="5387" w:firstLine="0"/>
        <w:jc w:val="left"/>
      </w:pPr>
    </w:p>
    <w:p w14:paraId="1C7427C6" w14:textId="2F269725" w:rsidR="008966CF" w:rsidRDefault="008966CF" w:rsidP="001F10BF">
      <w:pPr>
        <w:widowControl w:val="0"/>
        <w:autoSpaceDE w:val="0"/>
        <w:autoSpaceDN w:val="0"/>
        <w:adjustRightInd w:val="0"/>
        <w:ind w:left="5387" w:firstLine="0"/>
        <w:jc w:val="left"/>
      </w:pPr>
    </w:p>
    <w:p w14:paraId="76813EF7" w14:textId="77777777" w:rsidR="008966CF" w:rsidRPr="00195EDC" w:rsidRDefault="008966CF" w:rsidP="001F10BF">
      <w:pPr>
        <w:widowControl w:val="0"/>
        <w:autoSpaceDE w:val="0"/>
        <w:autoSpaceDN w:val="0"/>
        <w:adjustRightInd w:val="0"/>
        <w:ind w:left="5387" w:firstLine="0"/>
        <w:jc w:val="left"/>
      </w:pPr>
    </w:p>
    <w:p w14:paraId="0D28C76C" w14:textId="0BCD34F9" w:rsidR="00982A76" w:rsidRDefault="00814F4F" w:rsidP="001F10BF">
      <w:pPr>
        <w:widowControl w:val="0"/>
        <w:autoSpaceDE w:val="0"/>
        <w:autoSpaceDN w:val="0"/>
        <w:adjustRightInd w:val="0"/>
        <w:ind w:left="5387" w:firstLine="0"/>
        <w:jc w:val="left"/>
      </w:pPr>
      <w:r>
        <w:t>Muhammad Zaini</w:t>
      </w:r>
    </w:p>
    <w:p w14:paraId="07560EEA" w14:textId="29450390" w:rsidR="005E4D87" w:rsidRPr="00195EDC" w:rsidRDefault="005E4D87" w:rsidP="001F10BF">
      <w:pPr>
        <w:widowControl w:val="0"/>
        <w:tabs>
          <w:tab w:val="left" w:pos="5529"/>
          <w:tab w:val="right" w:pos="8640"/>
        </w:tabs>
        <w:autoSpaceDE w:val="0"/>
        <w:autoSpaceDN w:val="0"/>
        <w:adjustRightInd w:val="0"/>
        <w:ind w:left="0" w:firstLine="0"/>
        <w:jc w:val="left"/>
      </w:pPr>
    </w:p>
    <w:p w14:paraId="53EA208D" w14:textId="532DE765" w:rsidR="00C179A1" w:rsidRPr="00F13B48" w:rsidRDefault="00C179A1" w:rsidP="00982A76">
      <w:pPr>
        <w:ind w:left="0" w:firstLine="0"/>
        <w:jc w:val="left"/>
        <w:rPr>
          <w:b/>
          <w:lang w:val="fi-FI"/>
        </w:rPr>
      </w:pPr>
    </w:p>
    <w:sectPr w:rsidR="00C179A1" w:rsidRPr="00F13B48" w:rsidSect="00AB0B0B">
      <w:headerReference w:type="default" r:id="rId9"/>
      <w:pgSz w:w="11906" w:h="16838" w:code="9"/>
      <w:pgMar w:top="567" w:right="1327" w:bottom="810" w:left="1797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0EA7FE" w14:textId="77777777" w:rsidR="00B039EF" w:rsidRDefault="00B039EF" w:rsidP="00562699">
      <w:r>
        <w:separator/>
      </w:r>
    </w:p>
  </w:endnote>
  <w:endnote w:type="continuationSeparator" w:id="0">
    <w:p w14:paraId="08FEEEE8" w14:textId="77777777" w:rsidR="00B039EF" w:rsidRDefault="00B039EF" w:rsidP="005626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BB2DF7" w14:textId="77777777" w:rsidR="00B039EF" w:rsidRDefault="00B039EF" w:rsidP="00562699">
      <w:r>
        <w:separator/>
      </w:r>
    </w:p>
  </w:footnote>
  <w:footnote w:type="continuationSeparator" w:id="0">
    <w:p w14:paraId="2D749C4C" w14:textId="77777777" w:rsidR="00B039EF" w:rsidRDefault="00B039EF" w:rsidP="005626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1BBAC" w14:textId="1B9CC2A7" w:rsidR="00AB0B0B" w:rsidRPr="00F77FEA" w:rsidRDefault="00AB0B0B" w:rsidP="00F77FEA">
    <w:pPr>
      <w:ind w:left="0" w:right="-188"/>
      <w:jc w:val="left"/>
      <w:rPr>
        <w:noProof/>
        <w:sz w:val="20"/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107CA"/>
    <w:multiLevelType w:val="hybridMultilevel"/>
    <w:tmpl w:val="671866B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" w15:restartNumberingAfterBreak="0">
    <w:nsid w:val="114D6771"/>
    <w:multiLevelType w:val="hybridMultilevel"/>
    <w:tmpl w:val="55C4AEB2"/>
    <w:lvl w:ilvl="0" w:tplc="51D0EB40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" w15:restartNumberingAfterBreak="0">
    <w:nsid w:val="1D916E3C"/>
    <w:multiLevelType w:val="hybridMultilevel"/>
    <w:tmpl w:val="644C49A0"/>
    <w:lvl w:ilvl="0" w:tplc="0409000F">
      <w:start w:val="1"/>
      <w:numFmt w:val="decimal"/>
      <w:lvlText w:val="%1."/>
      <w:lvlJc w:val="left"/>
      <w:pPr>
        <w:ind w:left="731" w:hanging="360"/>
      </w:pPr>
    </w:lvl>
    <w:lvl w:ilvl="1" w:tplc="04090019" w:tentative="1">
      <w:start w:val="1"/>
      <w:numFmt w:val="lowerLetter"/>
      <w:lvlText w:val="%2."/>
      <w:lvlJc w:val="left"/>
      <w:pPr>
        <w:ind w:left="1451" w:hanging="360"/>
      </w:pPr>
    </w:lvl>
    <w:lvl w:ilvl="2" w:tplc="0409001B" w:tentative="1">
      <w:start w:val="1"/>
      <w:numFmt w:val="lowerRoman"/>
      <w:lvlText w:val="%3."/>
      <w:lvlJc w:val="right"/>
      <w:pPr>
        <w:ind w:left="2171" w:hanging="180"/>
      </w:pPr>
    </w:lvl>
    <w:lvl w:ilvl="3" w:tplc="0409000F" w:tentative="1">
      <w:start w:val="1"/>
      <w:numFmt w:val="decimal"/>
      <w:lvlText w:val="%4."/>
      <w:lvlJc w:val="left"/>
      <w:pPr>
        <w:ind w:left="2891" w:hanging="360"/>
      </w:pPr>
    </w:lvl>
    <w:lvl w:ilvl="4" w:tplc="04090019" w:tentative="1">
      <w:start w:val="1"/>
      <w:numFmt w:val="lowerLetter"/>
      <w:lvlText w:val="%5."/>
      <w:lvlJc w:val="left"/>
      <w:pPr>
        <w:ind w:left="3611" w:hanging="360"/>
      </w:pPr>
    </w:lvl>
    <w:lvl w:ilvl="5" w:tplc="0409001B" w:tentative="1">
      <w:start w:val="1"/>
      <w:numFmt w:val="lowerRoman"/>
      <w:lvlText w:val="%6."/>
      <w:lvlJc w:val="right"/>
      <w:pPr>
        <w:ind w:left="4331" w:hanging="180"/>
      </w:pPr>
    </w:lvl>
    <w:lvl w:ilvl="6" w:tplc="0409000F" w:tentative="1">
      <w:start w:val="1"/>
      <w:numFmt w:val="decimal"/>
      <w:lvlText w:val="%7."/>
      <w:lvlJc w:val="left"/>
      <w:pPr>
        <w:ind w:left="5051" w:hanging="360"/>
      </w:pPr>
    </w:lvl>
    <w:lvl w:ilvl="7" w:tplc="04090019" w:tentative="1">
      <w:start w:val="1"/>
      <w:numFmt w:val="lowerLetter"/>
      <w:lvlText w:val="%8."/>
      <w:lvlJc w:val="left"/>
      <w:pPr>
        <w:ind w:left="5771" w:hanging="360"/>
      </w:pPr>
    </w:lvl>
    <w:lvl w:ilvl="8" w:tplc="0409001B" w:tentative="1">
      <w:start w:val="1"/>
      <w:numFmt w:val="lowerRoman"/>
      <w:lvlText w:val="%9."/>
      <w:lvlJc w:val="right"/>
      <w:pPr>
        <w:ind w:left="6491" w:hanging="180"/>
      </w:pPr>
    </w:lvl>
  </w:abstractNum>
  <w:abstractNum w:abstractNumId="3" w15:restartNumberingAfterBreak="0">
    <w:nsid w:val="269435EA"/>
    <w:multiLevelType w:val="hybridMultilevel"/>
    <w:tmpl w:val="3146BA54"/>
    <w:lvl w:ilvl="0" w:tplc="45B47AF4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4" w15:restartNumberingAfterBreak="0">
    <w:nsid w:val="30FF6721"/>
    <w:multiLevelType w:val="hybridMultilevel"/>
    <w:tmpl w:val="18666CD8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34671C13"/>
    <w:multiLevelType w:val="hybridMultilevel"/>
    <w:tmpl w:val="7D6E59A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35326A79"/>
    <w:multiLevelType w:val="hybridMultilevel"/>
    <w:tmpl w:val="B2E808AA"/>
    <w:lvl w:ilvl="0" w:tplc="51D0EB4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7" w15:restartNumberingAfterBreak="0">
    <w:nsid w:val="36117895"/>
    <w:multiLevelType w:val="hybridMultilevel"/>
    <w:tmpl w:val="3B02128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8" w15:restartNumberingAfterBreak="0">
    <w:nsid w:val="3F030524"/>
    <w:multiLevelType w:val="hybridMultilevel"/>
    <w:tmpl w:val="54BC07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102396D"/>
    <w:multiLevelType w:val="hybridMultilevel"/>
    <w:tmpl w:val="671866B4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41F87B45"/>
    <w:multiLevelType w:val="hybridMultilevel"/>
    <w:tmpl w:val="C076FE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34A227D"/>
    <w:multiLevelType w:val="hybridMultilevel"/>
    <w:tmpl w:val="B2E808AA"/>
    <w:lvl w:ilvl="0" w:tplc="51D0EB40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43AD7658"/>
    <w:multiLevelType w:val="hybridMultilevel"/>
    <w:tmpl w:val="CDAAA3C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451D2508"/>
    <w:multiLevelType w:val="hybridMultilevel"/>
    <w:tmpl w:val="7F5A32C2"/>
    <w:lvl w:ilvl="0" w:tplc="1E0E552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6EF7956"/>
    <w:multiLevelType w:val="hybridMultilevel"/>
    <w:tmpl w:val="F718F64E"/>
    <w:lvl w:ilvl="0" w:tplc="1E0E552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4B693420"/>
    <w:multiLevelType w:val="hybridMultilevel"/>
    <w:tmpl w:val="66AEA22A"/>
    <w:lvl w:ilvl="0" w:tplc="33FEEAB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6" w15:restartNumberingAfterBreak="0">
    <w:nsid w:val="4D0C790F"/>
    <w:multiLevelType w:val="hybridMultilevel"/>
    <w:tmpl w:val="28827B9C"/>
    <w:lvl w:ilvl="0" w:tplc="676C251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55E86C1F"/>
    <w:multiLevelType w:val="hybridMultilevel"/>
    <w:tmpl w:val="55C4AEB2"/>
    <w:lvl w:ilvl="0" w:tplc="51D0EB40">
      <w:start w:val="1"/>
      <w:numFmt w:val="decimal"/>
      <w:lvlText w:val="%1."/>
      <w:lvlJc w:val="left"/>
      <w:pPr>
        <w:ind w:left="786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18" w15:restartNumberingAfterBreak="0">
    <w:nsid w:val="59D63EB2"/>
    <w:multiLevelType w:val="hybridMultilevel"/>
    <w:tmpl w:val="04EC17F4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9" w15:restartNumberingAfterBreak="0">
    <w:nsid w:val="5A5F3327"/>
    <w:multiLevelType w:val="hybridMultilevel"/>
    <w:tmpl w:val="207A621A"/>
    <w:lvl w:ilvl="0" w:tplc="42CC1B28">
      <w:start w:val="1"/>
      <w:numFmt w:val="decimal"/>
      <w:lvlText w:val="%1."/>
      <w:lvlJc w:val="left"/>
      <w:pPr>
        <w:ind w:left="1146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6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6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  <w:rPr>
        <w:rFonts w:cs="Times New Roman"/>
      </w:rPr>
    </w:lvl>
  </w:abstractNum>
  <w:abstractNum w:abstractNumId="20" w15:restartNumberingAfterBreak="0">
    <w:nsid w:val="5B0C15CA"/>
    <w:multiLevelType w:val="hybridMultilevel"/>
    <w:tmpl w:val="2876AEDE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5D026658"/>
    <w:multiLevelType w:val="hybridMultilevel"/>
    <w:tmpl w:val="1AA4704E"/>
    <w:lvl w:ilvl="0" w:tplc="52FCF578">
      <w:start w:val="2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5F132C06"/>
    <w:multiLevelType w:val="hybridMultilevel"/>
    <w:tmpl w:val="40D806FC"/>
    <w:lvl w:ilvl="0" w:tplc="9D600C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3" w15:restartNumberingAfterBreak="0">
    <w:nsid w:val="672E0CE9"/>
    <w:multiLevelType w:val="hybridMultilevel"/>
    <w:tmpl w:val="E530FE4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4" w15:restartNumberingAfterBreak="0">
    <w:nsid w:val="695D53ED"/>
    <w:multiLevelType w:val="hybridMultilevel"/>
    <w:tmpl w:val="FB404FD6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5" w15:restartNumberingAfterBreak="0">
    <w:nsid w:val="6E7E25D2"/>
    <w:multiLevelType w:val="hybridMultilevel"/>
    <w:tmpl w:val="5040FAD2"/>
    <w:lvl w:ilvl="0" w:tplc="0421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26" w15:restartNumberingAfterBreak="0">
    <w:nsid w:val="70624286"/>
    <w:multiLevelType w:val="hybridMultilevel"/>
    <w:tmpl w:val="54BC076A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71970B3C"/>
    <w:multiLevelType w:val="hybridMultilevel"/>
    <w:tmpl w:val="66AEA22A"/>
    <w:lvl w:ilvl="0" w:tplc="33FEEAB6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8" w15:restartNumberingAfterBreak="0">
    <w:nsid w:val="78261AE0"/>
    <w:multiLevelType w:val="hybridMultilevel"/>
    <w:tmpl w:val="6D561A90"/>
    <w:lvl w:ilvl="0" w:tplc="0421000F">
      <w:start w:val="1"/>
      <w:numFmt w:val="decimal"/>
      <w:lvlText w:val="%1."/>
      <w:lvlJc w:val="left"/>
      <w:pPr>
        <w:ind w:left="1145" w:hanging="360"/>
      </w:pPr>
      <w:rPr>
        <w:rFonts w:cs="Times New Roman"/>
      </w:rPr>
    </w:lvl>
    <w:lvl w:ilvl="1" w:tplc="04210019" w:tentative="1">
      <w:start w:val="1"/>
      <w:numFmt w:val="lowerLetter"/>
      <w:lvlText w:val="%2."/>
      <w:lvlJc w:val="left"/>
      <w:pPr>
        <w:ind w:left="1865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585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3305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4025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745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465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6185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905" w:hanging="180"/>
      </w:pPr>
      <w:rPr>
        <w:rFonts w:cs="Times New Roman"/>
      </w:rPr>
    </w:lvl>
  </w:abstractNum>
  <w:abstractNum w:abstractNumId="29" w15:restartNumberingAfterBreak="0">
    <w:nsid w:val="79061F60"/>
    <w:multiLevelType w:val="hybridMultilevel"/>
    <w:tmpl w:val="DA2E8E7C"/>
    <w:lvl w:ilvl="0" w:tplc="0421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7D25520B"/>
    <w:multiLevelType w:val="hybridMultilevel"/>
    <w:tmpl w:val="F718F64E"/>
    <w:lvl w:ilvl="0" w:tplc="1E0E552A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7F48542A"/>
    <w:multiLevelType w:val="hybridMultilevel"/>
    <w:tmpl w:val="1AA4704E"/>
    <w:lvl w:ilvl="0" w:tplc="52FCF578">
      <w:start w:val="2"/>
      <w:numFmt w:val="decimal"/>
      <w:lvlText w:val="%1."/>
      <w:lvlJc w:val="left"/>
      <w:pPr>
        <w:ind w:left="5463" w:hanging="360"/>
      </w:pPr>
      <w:rPr>
        <w:rFonts w:cs="Times New Roman" w:hint="default"/>
      </w:rPr>
    </w:lvl>
    <w:lvl w:ilvl="1" w:tplc="04210019" w:tentative="1">
      <w:start w:val="1"/>
      <w:numFmt w:val="lowerLetter"/>
      <w:lvlText w:val="%2."/>
      <w:lvlJc w:val="left"/>
      <w:pPr>
        <w:ind w:left="6543" w:hanging="360"/>
      </w:pPr>
      <w:rPr>
        <w:rFonts w:cs="Times New Roman"/>
      </w:rPr>
    </w:lvl>
    <w:lvl w:ilvl="2" w:tplc="0421001B" w:tentative="1">
      <w:start w:val="1"/>
      <w:numFmt w:val="lowerRoman"/>
      <w:lvlText w:val="%3."/>
      <w:lvlJc w:val="right"/>
      <w:pPr>
        <w:ind w:left="7263" w:hanging="180"/>
      </w:pPr>
      <w:rPr>
        <w:rFonts w:cs="Times New Roman"/>
      </w:rPr>
    </w:lvl>
    <w:lvl w:ilvl="3" w:tplc="0421000F" w:tentative="1">
      <w:start w:val="1"/>
      <w:numFmt w:val="decimal"/>
      <w:lvlText w:val="%4."/>
      <w:lvlJc w:val="left"/>
      <w:pPr>
        <w:ind w:left="7983" w:hanging="360"/>
      </w:pPr>
      <w:rPr>
        <w:rFonts w:cs="Times New Roman"/>
      </w:rPr>
    </w:lvl>
    <w:lvl w:ilvl="4" w:tplc="04210019" w:tentative="1">
      <w:start w:val="1"/>
      <w:numFmt w:val="lowerLetter"/>
      <w:lvlText w:val="%5."/>
      <w:lvlJc w:val="left"/>
      <w:pPr>
        <w:ind w:left="8703" w:hanging="360"/>
      </w:pPr>
      <w:rPr>
        <w:rFonts w:cs="Times New Roman"/>
      </w:rPr>
    </w:lvl>
    <w:lvl w:ilvl="5" w:tplc="0421001B" w:tentative="1">
      <w:start w:val="1"/>
      <w:numFmt w:val="lowerRoman"/>
      <w:lvlText w:val="%6."/>
      <w:lvlJc w:val="right"/>
      <w:pPr>
        <w:ind w:left="9423" w:hanging="180"/>
      </w:pPr>
      <w:rPr>
        <w:rFonts w:cs="Times New Roman"/>
      </w:rPr>
    </w:lvl>
    <w:lvl w:ilvl="6" w:tplc="0421000F" w:tentative="1">
      <w:start w:val="1"/>
      <w:numFmt w:val="decimal"/>
      <w:lvlText w:val="%7."/>
      <w:lvlJc w:val="left"/>
      <w:pPr>
        <w:ind w:left="10143" w:hanging="360"/>
      </w:pPr>
      <w:rPr>
        <w:rFonts w:cs="Times New Roman"/>
      </w:rPr>
    </w:lvl>
    <w:lvl w:ilvl="7" w:tplc="04210019" w:tentative="1">
      <w:start w:val="1"/>
      <w:numFmt w:val="lowerLetter"/>
      <w:lvlText w:val="%8."/>
      <w:lvlJc w:val="left"/>
      <w:pPr>
        <w:ind w:left="10863" w:hanging="360"/>
      </w:pPr>
      <w:rPr>
        <w:rFonts w:cs="Times New Roman"/>
      </w:rPr>
    </w:lvl>
    <w:lvl w:ilvl="8" w:tplc="0421001B" w:tentative="1">
      <w:start w:val="1"/>
      <w:numFmt w:val="lowerRoman"/>
      <w:lvlText w:val="%9."/>
      <w:lvlJc w:val="right"/>
      <w:pPr>
        <w:ind w:left="11583" w:hanging="180"/>
      </w:pPr>
      <w:rPr>
        <w:rFonts w:cs="Times New Roman"/>
      </w:rPr>
    </w:lvl>
  </w:abstractNum>
  <w:num w:numId="1">
    <w:abstractNumId w:val="23"/>
  </w:num>
  <w:num w:numId="2">
    <w:abstractNumId w:val="25"/>
  </w:num>
  <w:num w:numId="3">
    <w:abstractNumId w:val="27"/>
  </w:num>
  <w:num w:numId="4">
    <w:abstractNumId w:val="16"/>
  </w:num>
  <w:num w:numId="5">
    <w:abstractNumId w:val="22"/>
  </w:num>
  <w:num w:numId="6">
    <w:abstractNumId w:val="3"/>
  </w:num>
  <w:num w:numId="7">
    <w:abstractNumId w:val="11"/>
  </w:num>
  <w:num w:numId="8">
    <w:abstractNumId w:val="15"/>
  </w:num>
  <w:num w:numId="9">
    <w:abstractNumId w:val="6"/>
  </w:num>
  <w:num w:numId="10">
    <w:abstractNumId w:val="17"/>
  </w:num>
  <w:num w:numId="11">
    <w:abstractNumId w:val="1"/>
  </w:num>
  <w:num w:numId="12">
    <w:abstractNumId w:val="19"/>
  </w:num>
  <w:num w:numId="13">
    <w:abstractNumId w:val="14"/>
  </w:num>
  <w:num w:numId="14">
    <w:abstractNumId w:val="21"/>
  </w:num>
  <w:num w:numId="15">
    <w:abstractNumId w:val="13"/>
  </w:num>
  <w:num w:numId="16">
    <w:abstractNumId w:val="30"/>
  </w:num>
  <w:num w:numId="17">
    <w:abstractNumId w:val="31"/>
  </w:num>
  <w:num w:numId="18">
    <w:abstractNumId w:val="4"/>
  </w:num>
  <w:num w:numId="19">
    <w:abstractNumId w:val="18"/>
  </w:num>
  <w:num w:numId="20">
    <w:abstractNumId w:val="5"/>
  </w:num>
  <w:num w:numId="21">
    <w:abstractNumId w:val="12"/>
  </w:num>
  <w:num w:numId="22">
    <w:abstractNumId w:val="10"/>
  </w:num>
  <w:num w:numId="23">
    <w:abstractNumId w:val="7"/>
  </w:num>
  <w:num w:numId="24">
    <w:abstractNumId w:val="29"/>
  </w:num>
  <w:num w:numId="25">
    <w:abstractNumId w:val="28"/>
  </w:num>
  <w:num w:numId="26">
    <w:abstractNumId w:val="26"/>
  </w:num>
  <w:num w:numId="27">
    <w:abstractNumId w:val="20"/>
  </w:num>
  <w:num w:numId="28">
    <w:abstractNumId w:val="24"/>
  </w:num>
  <w:num w:numId="29">
    <w:abstractNumId w:val="9"/>
  </w:num>
  <w:num w:numId="30">
    <w:abstractNumId w:val="8"/>
  </w:num>
  <w:num w:numId="31">
    <w:abstractNumId w:val="0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NjI3s7AwMjc2M7NU0lEKTi0uzszPAykwqQUAftwVNiwAAAA="/>
  </w:docVars>
  <w:rsids>
    <w:rsidRoot w:val="003C6F25"/>
    <w:rsid w:val="00003421"/>
    <w:rsid w:val="00005C0F"/>
    <w:rsid w:val="0000621E"/>
    <w:rsid w:val="0000769F"/>
    <w:rsid w:val="00007A3C"/>
    <w:rsid w:val="00011B10"/>
    <w:rsid w:val="00017206"/>
    <w:rsid w:val="000251B1"/>
    <w:rsid w:val="00025A0C"/>
    <w:rsid w:val="000317BF"/>
    <w:rsid w:val="000379B7"/>
    <w:rsid w:val="000449FE"/>
    <w:rsid w:val="000450E4"/>
    <w:rsid w:val="00050165"/>
    <w:rsid w:val="00060A8C"/>
    <w:rsid w:val="0006628C"/>
    <w:rsid w:val="00067DA8"/>
    <w:rsid w:val="00074385"/>
    <w:rsid w:val="0008125B"/>
    <w:rsid w:val="00081512"/>
    <w:rsid w:val="00092F82"/>
    <w:rsid w:val="000A066A"/>
    <w:rsid w:val="000A334E"/>
    <w:rsid w:val="000B03B0"/>
    <w:rsid w:val="000B255C"/>
    <w:rsid w:val="000B4894"/>
    <w:rsid w:val="000B5649"/>
    <w:rsid w:val="000C0D08"/>
    <w:rsid w:val="000C4731"/>
    <w:rsid w:val="000C4966"/>
    <w:rsid w:val="000C603C"/>
    <w:rsid w:val="000D7C7F"/>
    <w:rsid w:val="000F21DE"/>
    <w:rsid w:val="001055AC"/>
    <w:rsid w:val="00111547"/>
    <w:rsid w:val="00112D79"/>
    <w:rsid w:val="0011766E"/>
    <w:rsid w:val="00120076"/>
    <w:rsid w:val="0012008B"/>
    <w:rsid w:val="001214E3"/>
    <w:rsid w:val="00130B72"/>
    <w:rsid w:val="0013769D"/>
    <w:rsid w:val="00142B42"/>
    <w:rsid w:val="001445D0"/>
    <w:rsid w:val="00145583"/>
    <w:rsid w:val="00146985"/>
    <w:rsid w:val="00155290"/>
    <w:rsid w:val="00163964"/>
    <w:rsid w:val="0016469B"/>
    <w:rsid w:val="001673EC"/>
    <w:rsid w:val="00167BCB"/>
    <w:rsid w:val="00170D46"/>
    <w:rsid w:val="00171158"/>
    <w:rsid w:val="001871A4"/>
    <w:rsid w:val="00187941"/>
    <w:rsid w:val="00195EDC"/>
    <w:rsid w:val="001A029D"/>
    <w:rsid w:val="001A0862"/>
    <w:rsid w:val="001B0915"/>
    <w:rsid w:val="001C5BD6"/>
    <w:rsid w:val="001C60A3"/>
    <w:rsid w:val="001C62AA"/>
    <w:rsid w:val="001C6EC3"/>
    <w:rsid w:val="001D413F"/>
    <w:rsid w:val="001D7907"/>
    <w:rsid w:val="001E340D"/>
    <w:rsid w:val="001E7889"/>
    <w:rsid w:val="001F10BF"/>
    <w:rsid w:val="001F1B61"/>
    <w:rsid w:val="001F583F"/>
    <w:rsid w:val="001F70B7"/>
    <w:rsid w:val="001F7364"/>
    <w:rsid w:val="00204073"/>
    <w:rsid w:val="00212B19"/>
    <w:rsid w:val="002145A3"/>
    <w:rsid w:val="00225E21"/>
    <w:rsid w:val="00232F5B"/>
    <w:rsid w:val="00237B03"/>
    <w:rsid w:val="002444E5"/>
    <w:rsid w:val="00254475"/>
    <w:rsid w:val="0026027A"/>
    <w:rsid w:val="00263AE0"/>
    <w:rsid w:val="002661CF"/>
    <w:rsid w:val="0027242E"/>
    <w:rsid w:val="002726A5"/>
    <w:rsid w:val="00291F52"/>
    <w:rsid w:val="002A388A"/>
    <w:rsid w:val="002B1B53"/>
    <w:rsid w:val="002C5249"/>
    <w:rsid w:val="002C58EF"/>
    <w:rsid w:val="002D3AA9"/>
    <w:rsid w:val="002E0BBF"/>
    <w:rsid w:val="002E695E"/>
    <w:rsid w:val="002F3EB7"/>
    <w:rsid w:val="00304847"/>
    <w:rsid w:val="0031199E"/>
    <w:rsid w:val="00320122"/>
    <w:rsid w:val="00324374"/>
    <w:rsid w:val="0033311B"/>
    <w:rsid w:val="0033580E"/>
    <w:rsid w:val="0034287A"/>
    <w:rsid w:val="00353CE0"/>
    <w:rsid w:val="003559C7"/>
    <w:rsid w:val="00361682"/>
    <w:rsid w:val="0037077D"/>
    <w:rsid w:val="00376379"/>
    <w:rsid w:val="00377349"/>
    <w:rsid w:val="00377496"/>
    <w:rsid w:val="00380269"/>
    <w:rsid w:val="0038126D"/>
    <w:rsid w:val="003849E8"/>
    <w:rsid w:val="00384E9E"/>
    <w:rsid w:val="00392B47"/>
    <w:rsid w:val="003A3A99"/>
    <w:rsid w:val="003A780E"/>
    <w:rsid w:val="003C6F25"/>
    <w:rsid w:val="003D0BDE"/>
    <w:rsid w:val="003D79BC"/>
    <w:rsid w:val="003D7A9E"/>
    <w:rsid w:val="003E006C"/>
    <w:rsid w:val="003E6C1D"/>
    <w:rsid w:val="003F10FA"/>
    <w:rsid w:val="003F28F3"/>
    <w:rsid w:val="003F4A9A"/>
    <w:rsid w:val="003F7ACB"/>
    <w:rsid w:val="00402717"/>
    <w:rsid w:val="00403349"/>
    <w:rsid w:val="004041B1"/>
    <w:rsid w:val="00404FAE"/>
    <w:rsid w:val="0040524E"/>
    <w:rsid w:val="00407BA4"/>
    <w:rsid w:val="004179A1"/>
    <w:rsid w:val="004231AC"/>
    <w:rsid w:val="00432143"/>
    <w:rsid w:val="00433408"/>
    <w:rsid w:val="00434C28"/>
    <w:rsid w:val="00435844"/>
    <w:rsid w:val="004359C8"/>
    <w:rsid w:val="0044146F"/>
    <w:rsid w:val="00451B78"/>
    <w:rsid w:val="00452F1A"/>
    <w:rsid w:val="00453D14"/>
    <w:rsid w:val="004542C9"/>
    <w:rsid w:val="00457DA7"/>
    <w:rsid w:val="004610D8"/>
    <w:rsid w:val="00461CDD"/>
    <w:rsid w:val="00461ED0"/>
    <w:rsid w:val="00464D92"/>
    <w:rsid w:val="004735C4"/>
    <w:rsid w:val="00493EE8"/>
    <w:rsid w:val="0049669C"/>
    <w:rsid w:val="00497452"/>
    <w:rsid w:val="004A4244"/>
    <w:rsid w:val="004A4D78"/>
    <w:rsid w:val="004B63C2"/>
    <w:rsid w:val="004C2F44"/>
    <w:rsid w:val="004C35F2"/>
    <w:rsid w:val="004C48B2"/>
    <w:rsid w:val="004C5DAE"/>
    <w:rsid w:val="004C7124"/>
    <w:rsid w:val="004E24BC"/>
    <w:rsid w:val="004E7045"/>
    <w:rsid w:val="004F7693"/>
    <w:rsid w:val="00502ACC"/>
    <w:rsid w:val="0050619D"/>
    <w:rsid w:val="005105CB"/>
    <w:rsid w:val="0051332A"/>
    <w:rsid w:val="00513472"/>
    <w:rsid w:val="00520264"/>
    <w:rsid w:val="005203E3"/>
    <w:rsid w:val="00530283"/>
    <w:rsid w:val="005307E7"/>
    <w:rsid w:val="005331A6"/>
    <w:rsid w:val="0053561E"/>
    <w:rsid w:val="00541055"/>
    <w:rsid w:val="005450D2"/>
    <w:rsid w:val="00547B67"/>
    <w:rsid w:val="00550BD9"/>
    <w:rsid w:val="00562699"/>
    <w:rsid w:val="00585B5C"/>
    <w:rsid w:val="00590A25"/>
    <w:rsid w:val="00591A8E"/>
    <w:rsid w:val="00594A53"/>
    <w:rsid w:val="005952D7"/>
    <w:rsid w:val="005978AB"/>
    <w:rsid w:val="005A5610"/>
    <w:rsid w:val="005C1B40"/>
    <w:rsid w:val="005D1DAD"/>
    <w:rsid w:val="005E4D87"/>
    <w:rsid w:val="005E5F7C"/>
    <w:rsid w:val="005E6CD9"/>
    <w:rsid w:val="005E7107"/>
    <w:rsid w:val="005F5990"/>
    <w:rsid w:val="005F623E"/>
    <w:rsid w:val="00600646"/>
    <w:rsid w:val="00610793"/>
    <w:rsid w:val="00610AA0"/>
    <w:rsid w:val="00613E39"/>
    <w:rsid w:val="00613E95"/>
    <w:rsid w:val="006145CB"/>
    <w:rsid w:val="006169DB"/>
    <w:rsid w:val="006279DC"/>
    <w:rsid w:val="00636EDB"/>
    <w:rsid w:val="00637291"/>
    <w:rsid w:val="00641B57"/>
    <w:rsid w:val="00646229"/>
    <w:rsid w:val="00646E99"/>
    <w:rsid w:val="0064710D"/>
    <w:rsid w:val="00650999"/>
    <w:rsid w:val="0065122B"/>
    <w:rsid w:val="006635A8"/>
    <w:rsid w:val="006636D0"/>
    <w:rsid w:val="00670762"/>
    <w:rsid w:val="00672F43"/>
    <w:rsid w:val="00675AA8"/>
    <w:rsid w:val="00675C9B"/>
    <w:rsid w:val="00676065"/>
    <w:rsid w:val="00676861"/>
    <w:rsid w:val="00680AF8"/>
    <w:rsid w:val="0069313D"/>
    <w:rsid w:val="00694892"/>
    <w:rsid w:val="00695187"/>
    <w:rsid w:val="006A2AAF"/>
    <w:rsid w:val="006A304E"/>
    <w:rsid w:val="006A34E8"/>
    <w:rsid w:val="006A4400"/>
    <w:rsid w:val="006A5D51"/>
    <w:rsid w:val="006A7772"/>
    <w:rsid w:val="006C0B10"/>
    <w:rsid w:val="006C1518"/>
    <w:rsid w:val="006C6D66"/>
    <w:rsid w:val="006D33B1"/>
    <w:rsid w:val="006E009D"/>
    <w:rsid w:val="006E5626"/>
    <w:rsid w:val="006E7B88"/>
    <w:rsid w:val="006F137C"/>
    <w:rsid w:val="007003E6"/>
    <w:rsid w:val="0070424A"/>
    <w:rsid w:val="00723F8C"/>
    <w:rsid w:val="007266D5"/>
    <w:rsid w:val="0073454D"/>
    <w:rsid w:val="00735FFB"/>
    <w:rsid w:val="00741786"/>
    <w:rsid w:val="00742343"/>
    <w:rsid w:val="00743420"/>
    <w:rsid w:val="00743A17"/>
    <w:rsid w:val="007447FD"/>
    <w:rsid w:val="00753253"/>
    <w:rsid w:val="00753580"/>
    <w:rsid w:val="007537FA"/>
    <w:rsid w:val="007549B4"/>
    <w:rsid w:val="00763891"/>
    <w:rsid w:val="0077052C"/>
    <w:rsid w:val="00771B2A"/>
    <w:rsid w:val="00775809"/>
    <w:rsid w:val="0078096C"/>
    <w:rsid w:val="00787517"/>
    <w:rsid w:val="00790D4F"/>
    <w:rsid w:val="00794FB9"/>
    <w:rsid w:val="007A1CD5"/>
    <w:rsid w:val="007A40CC"/>
    <w:rsid w:val="007B1B2E"/>
    <w:rsid w:val="007B2D0F"/>
    <w:rsid w:val="007B3380"/>
    <w:rsid w:val="007B5731"/>
    <w:rsid w:val="007B57AB"/>
    <w:rsid w:val="007B5C37"/>
    <w:rsid w:val="007C1C08"/>
    <w:rsid w:val="007C4834"/>
    <w:rsid w:val="007D0EDA"/>
    <w:rsid w:val="007E2CC2"/>
    <w:rsid w:val="007E474B"/>
    <w:rsid w:val="007F0076"/>
    <w:rsid w:val="007F2EF0"/>
    <w:rsid w:val="007F33E0"/>
    <w:rsid w:val="007F39D8"/>
    <w:rsid w:val="007F4248"/>
    <w:rsid w:val="00800E2C"/>
    <w:rsid w:val="008069EE"/>
    <w:rsid w:val="00811558"/>
    <w:rsid w:val="00814F4F"/>
    <w:rsid w:val="00815DD5"/>
    <w:rsid w:val="00820739"/>
    <w:rsid w:val="008272A0"/>
    <w:rsid w:val="00830C41"/>
    <w:rsid w:val="00832BE9"/>
    <w:rsid w:val="0083348F"/>
    <w:rsid w:val="008346C5"/>
    <w:rsid w:val="0083575F"/>
    <w:rsid w:val="0083583D"/>
    <w:rsid w:val="00836AFE"/>
    <w:rsid w:val="00841875"/>
    <w:rsid w:val="008426F0"/>
    <w:rsid w:val="00847165"/>
    <w:rsid w:val="008622B3"/>
    <w:rsid w:val="00884C9F"/>
    <w:rsid w:val="00885DCB"/>
    <w:rsid w:val="0089435B"/>
    <w:rsid w:val="00895710"/>
    <w:rsid w:val="008966CF"/>
    <w:rsid w:val="008A25E8"/>
    <w:rsid w:val="008A2C51"/>
    <w:rsid w:val="008A6675"/>
    <w:rsid w:val="008B5C69"/>
    <w:rsid w:val="008B61A3"/>
    <w:rsid w:val="008B6AE1"/>
    <w:rsid w:val="008C2FFC"/>
    <w:rsid w:val="008C58A7"/>
    <w:rsid w:val="008C78DB"/>
    <w:rsid w:val="008E26CE"/>
    <w:rsid w:val="008E4C0F"/>
    <w:rsid w:val="008F5F30"/>
    <w:rsid w:val="008F6F4F"/>
    <w:rsid w:val="00902496"/>
    <w:rsid w:val="00907FAF"/>
    <w:rsid w:val="009150FB"/>
    <w:rsid w:val="009160AF"/>
    <w:rsid w:val="00916D41"/>
    <w:rsid w:val="00917E1C"/>
    <w:rsid w:val="00922FFB"/>
    <w:rsid w:val="00940D16"/>
    <w:rsid w:val="00940EC7"/>
    <w:rsid w:val="00947FAF"/>
    <w:rsid w:val="009537E1"/>
    <w:rsid w:val="00955EAB"/>
    <w:rsid w:val="00961465"/>
    <w:rsid w:val="00962A8E"/>
    <w:rsid w:val="00964E3F"/>
    <w:rsid w:val="00966E8E"/>
    <w:rsid w:val="00973784"/>
    <w:rsid w:val="00973EE5"/>
    <w:rsid w:val="00976200"/>
    <w:rsid w:val="00977D61"/>
    <w:rsid w:val="00981230"/>
    <w:rsid w:val="00982A76"/>
    <w:rsid w:val="0098348E"/>
    <w:rsid w:val="0098554B"/>
    <w:rsid w:val="009A30E2"/>
    <w:rsid w:val="009B13E2"/>
    <w:rsid w:val="009D6DEF"/>
    <w:rsid w:val="009E1C1A"/>
    <w:rsid w:val="009E7079"/>
    <w:rsid w:val="009F1D0D"/>
    <w:rsid w:val="009F3B86"/>
    <w:rsid w:val="00A01AE7"/>
    <w:rsid w:val="00A04985"/>
    <w:rsid w:val="00A0726F"/>
    <w:rsid w:val="00A11254"/>
    <w:rsid w:val="00A155F2"/>
    <w:rsid w:val="00A21B43"/>
    <w:rsid w:val="00A25775"/>
    <w:rsid w:val="00A25B71"/>
    <w:rsid w:val="00A25DC7"/>
    <w:rsid w:val="00A26ADB"/>
    <w:rsid w:val="00A3459A"/>
    <w:rsid w:val="00A46836"/>
    <w:rsid w:val="00A46A06"/>
    <w:rsid w:val="00A56F61"/>
    <w:rsid w:val="00A663CC"/>
    <w:rsid w:val="00A72419"/>
    <w:rsid w:val="00A80194"/>
    <w:rsid w:val="00A91ECF"/>
    <w:rsid w:val="00A93A88"/>
    <w:rsid w:val="00AA3CB2"/>
    <w:rsid w:val="00AB0B0B"/>
    <w:rsid w:val="00AB2D35"/>
    <w:rsid w:val="00AB4E7E"/>
    <w:rsid w:val="00AB4EA7"/>
    <w:rsid w:val="00AC339D"/>
    <w:rsid w:val="00AD0506"/>
    <w:rsid w:val="00AD288C"/>
    <w:rsid w:val="00AD5CEA"/>
    <w:rsid w:val="00AE0891"/>
    <w:rsid w:val="00AE23A5"/>
    <w:rsid w:val="00AE351B"/>
    <w:rsid w:val="00AF7067"/>
    <w:rsid w:val="00B039EF"/>
    <w:rsid w:val="00B042B2"/>
    <w:rsid w:val="00B3280A"/>
    <w:rsid w:val="00B34DC8"/>
    <w:rsid w:val="00B458FD"/>
    <w:rsid w:val="00B5254B"/>
    <w:rsid w:val="00B52B3D"/>
    <w:rsid w:val="00B576D3"/>
    <w:rsid w:val="00B7618C"/>
    <w:rsid w:val="00B76ED6"/>
    <w:rsid w:val="00B83799"/>
    <w:rsid w:val="00B87B3F"/>
    <w:rsid w:val="00B912D9"/>
    <w:rsid w:val="00B959D4"/>
    <w:rsid w:val="00B970A9"/>
    <w:rsid w:val="00BA2BE5"/>
    <w:rsid w:val="00BA41EF"/>
    <w:rsid w:val="00BA4993"/>
    <w:rsid w:val="00BB0D14"/>
    <w:rsid w:val="00BD4844"/>
    <w:rsid w:val="00BD5349"/>
    <w:rsid w:val="00BD7783"/>
    <w:rsid w:val="00BE3CD2"/>
    <w:rsid w:val="00BF0699"/>
    <w:rsid w:val="00BF13C5"/>
    <w:rsid w:val="00BF15FA"/>
    <w:rsid w:val="00BF591D"/>
    <w:rsid w:val="00C111D1"/>
    <w:rsid w:val="00C16387"/>
    <w:rsid w:val="00C179A1"/>
    <w:rsid w:val="00C22CBF"/>
    <w:rsid w:val="00C3098C"/>
    <w:rsid w:val="00C405D5"/>
    <w:rsid w:val="00C4185C"/>
    <w:rsid w:val="00C42FC3"/>
    <w:rsid w:val="00C47A58"/>
    <w:rsid w:val="00C51C9F"/>
    <w:rsid w:val="00C523F3"/>
    <w:rsid w:val="00C57454"/>
    <w:rsid w:val="00C65199"/>
    <w:rsid w:val="00C67A52"/>
    <w:rsid w:val="00C8322F"/>
    <w:rsid w:val="00C840A2"/>
    <w:rsid w:val="00C85A44"/>
    <w:rsid w:val="00C85D36"/>
    <w:rsid w:val="00C91082"/>
    <w:rsid w:val="00C95AE1"/>
    <w:rsid w:val="00CB624B"/>
    <w:rsid w:val="00CC1FC2"/>
    <w:rsid w:val="00CC6AA3"/>
    <w:rsid w:val="00CD1322"/>
    <w:rsid w:val="00CD4AAE"/>
    <w:rsid w:val="00CE0299"/>
    <w:rsid w:val="00CE510A"/>
    <w:rsid w:val="00CF37DA"/>
    <w:rsid w:val="00CF570D"/>
    <w:rsid w:val="00D02297"/>
    <w:rsid w:val="00D04E84"/>
    <w:rsid w:val="00D06879"/>
    <w:rsid w:val="00D06A51"/>
    <w:rsid w:val="00D10E75"/>
    <w:rsid w:val="00D121C1"/>
    <w:rsid w:val="00D14C5C"/>
    <w:rsid w:val="00D15579"/>
    <w:rsid w:val="00D164FB"/>
    <w:rsid w:val="00D1745F"/>
    <w:rsid w:val="00D20463"/>
    <w:rsid w:val="00D215FF"/>
    <w:rsid w:val="00D26DE5"/>
    <w:rsid w:val="00D26F50"/>
    <w:rsid w:val="00D30098"/>
    <w:rsid w:val="00D3313F"/>
    <w:rsid w:val="00D4114F"/>
    <w:rsid w:val="00D41D58"/>
    <w:rsid w:val="00D52AD1"/>
    <w:rsid w:val="00D7052C"/>
    <w:rsid w:val="00D70D6D"/>
    <w:rsid w:val="00D74E50"/>
    <w:rsid w:val="00D7667E"/>
    <w:rsid w:val="00D82B96"/>
    <w:rsid w:val="00D9382E"/>
    <w:rsid w:val="00D96552"/>
    <w:rsid w:val="00D96BBF"/>
    <w:rsid w:val="00DA011E"/>
    <w:rsid w:val="00DA1C0E"/>
    <w:rsid w:val="00DB038E"/>
    <w:rsid w:val="00DB219F"/>
    <w:rsid w:val="00DB2BEE"/>
    <w:rsid w:val="00DB515C"/>
    <w:rsid w:val="00DC2A37"/>
    <w:rsid w:val="00DC4078"/>
    <w:rsid w:val="00DE414A"/>
    <w:rsid w:val="00E01AAD"/>
    <w:rsid w:val="00E02C29"/>
    <w:rsid w:val="00E0665F"/>
    <w:rsid w:val="00E13125"/>
    <w:rsid w:val="00E158D0"/>
    <w:rsid w:val="00E20665"/>
    <w:rsid w:val="00E30173"/>
    <w:rsid w:val="00E3523F"/>
    <w:rsid w:val="00E35929"/>
    <w:rsid w:val="00E36C45"/>
    <w:rsid w:val="00E444A0"/>
    <w:rsid w:val="00E55886"/>
    <w:rsid w:val="00E55AF9"/>
    <w:rsid w:val="00E609BD"/>
    <w:rsid w:val="00E62A0B"/>
    <w:rsid w:val="00E63B1E"/>
    <w:rsid w:val="00E703A1"/>
    <w:rsid w:val="00E7251A"/>
    <w:rsid w:val="00E736C7"/>
    <w:rsid w:val="00E73F27"/>
    <w:rsid w:val="00E865A8"/>
    <w:rsid w:val="00E86751"/>
    <w:rsid w:val="00E906AC"/>
    <w:rsid w:val="00E925FF"/>
    <w:rsid w:val="00EA3C10"/>
    <w:rsid w:val="00EA5956"/>
    <w:rsid w:val="00EA6B31"/>
    <w:rsid w:val="00EB26B0"/>
    <w:rsid w:val="00EC3B86"/>
    <w:rsid w:val="00ED1DBF"/>
    <w:rsid w:val="00ED7B17"/>
    <w:rsid w:val="00EE52B5"/>
    <w:rsid w:val="00EE53F2"/>
    <w:rsid w:val="00EE6BB4"/>
    <w:rsid w:val="00EF4558"/>
    <w:rsid w:val="00EF5851"/>
    <w:rsid w:val="00F13B48"/>
    <w:rsid w:val="00F14307"/>
    <w:rsid w:val="00F232A2"/>
    <w:rsid w:val="00F23E14"/>
    <w:rsid w:val="00F26E1E"/>
    <w:rsid w:val="00F3680A"/>
    <w:rsid w:val="00F37183"/>
    <w:rsid w:val="00F3725B"/>
    <w:rsid w:val="00F4646E"/>
    <w:rsid w:val="00F46B23"/>
    <w:rsid w:val="00F54EBC"/>
    <w:rsid w:val="00F65693"/>
    <w:rsid w:val="00F701C9"/>
    <w:rsid w:val="00F758AA"/>
    <w:rsid w:val="00F77FEA"/>
    <w:rsid w:val="00F827BC"/>
    <w:rsid w:val="00F841B4"/>
    <w:rsid w:val="00F94F9D"/>
    <w:rsid w:val="00F956DD"/>
    <w:rsid w:val="00FA3A74"/>
    <w:rsid w:val="00FA7FB3"/>
    <w:rsid w:val="00FB036E"/>
    <w:rsid w:val="00FB3676"/>
    <w:rsid w:val="00FB3FB9"/>
    <w:rsid w:val="00FB5BD7"/>
    <w:rsid w:val="00FC3377"/>
    <w:rsid w:val="00FC5A00"/>
    <w:rsid w:val="00FC64E0"/>
    <w:rsid w:val="00FC68A4"/>
    <w:rsid w:val="00FD7526"/>
    <w:rsid w:val="00FD7DAB"/>
    <w:rsid w:val="00FE1165"/>
    <w:rsid w:val="00FE4276"/>
    <w:rsid w:val="00FF28AC"/>
    <w:rsid w:val="00FF53F0"/>
    <w:rsid w:val="00FF6CEC"/>
    <w:rsid w:val="00FF6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4D42E78"/>
  <w14:defaultImageDpi w14:val="96"/>
  <w15:docId w15:val="{80B1A8D7-F092-4C85-B06A-24FF02D6A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47165"/>
    <w:pPr>
      <w:ind w:left="782" w:hanging="357"/>
      <w:jc w:val="both"/>
    </w:pPr>
    <w:rPr>
      <w:sz w:val="24"/>
      <w:szCs w:val="24"/>
      <w:lang w:eastAsia="en-US"/>
    </w:rPr>
  </w:style>
  <w:style w:type="paragraph" w:styleId="Heading6">
    <w:name w:val="heading 6"/>
    <w:basedOn w:val="Normal"/>
    <w:next w:val="Normal"/>
    <w:link w:val="Heading6Char"/>
    <w:uiPriority w:val="9"/>
    <w:qFormat/>
    <w:rsid w:val="007266D5"/>
    <w:pPr>
      <w:keepNext/>
      <w:overflowPunct w:val="0"/>
      <w:autoSpaceDE w:val="0"/>
      <w:autoSpaceDN w:val="0"/>
      <w:adjustRightInd w:val="0"/>
      <w:ind w:left="0" w:firstLine="0"/>
      <w:jc w:val="center"/>
      <w:textAlignment w:val="baseline"/>
      <w:outlineLvl w:val="5"/>
    </w:pPr>
    <w:rPr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6Char">
    <w:name w:val="Heading 6 Char"/>
    <w:basedOn w:val="DefaultParagraphFont"/>
    <w:link w:val="Heading6"/>
    <w:uiPriority w:val="9"/>
    <w:locked/>
    <w:rsid w:val="007266D5"/>
    <w:rPr>
      <w:rFonts w:cs="Times New Roman"/>
      <w:b/>
      <w:sz w:val="24"/>
      <w:lang w:val="en-US" w:eastAsia="en-US"/>
    </w:rPr>
  </w:style>
  <w:style w:type="paragraph" w:styleId="Header">
    <w:name w:val="header"/>
    <w:basedOn w:val="Normal"/>
    <w:link w:val="HeaderChar"/>
    <w:uiPriority w:val="99"/>
    <w:rsid w:val="007266D5"/>
    <w:pPr>
      <w:widowControl w:val="0"/>
      <w:tabs>
        <w:tab w:val="center" w:pos="4320"/>
        <w:tab w:val="right" w:pos="8640"/>
      </w:tabs>
      <w:autoSpaceDE w:val="0"/>
      <w:autoSpaceDN w:val="0"/>
      <w:adjustRightInd w:val="0"/>
      <w:ind w:left="0" w:firstLine="0"/>
      <w:jc w:val="left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266D5"/>
    <w:rPr>
      <w:rFonts w:cs="Times New Roman"/>
      <w:sz w:val="24"/>
      <w:lang w:val="en-US" w:eastAsia="en-US"/>
    </w:rPr>
  </w:style>
  <w:style w:type="table" w:styleId="TableGrid">
    <w:name w:val="Table Grid"/>
    <w:basedOn w:val="TableNormal"/>
    <w:uiPriority w:val="59"/>
    <w:rsid w:val="00A93A88"/>
    <w:rPr>
      <w:lang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1">
    <w:name w:val="Table Grid1"/>
    <w:basedOn w:val="TableNormal"/>
    <w:next w:val="TableGrid"/>
    <w:uiPriority w:val="59"/>
    <w:rsid w:val="00AE23A5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rsid w:val="00392B4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locked/>
    <w:rsid w:val="00392B47"/>
    <w:rPr>
      <w:rFonts w:ascii="Tahoma" w:hAnsi="Tahoma" w:cs="Times New Roman"/>
      <w:sz w:val="16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33580E"/>
    <w:rPr>
      <w:rFonts w:cs="Times New Roman"/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5626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562699"/>
    <w:rPr>
      <w:rFonts w:cs="Times New Roman"/>
      <w:sz w:val="24"/>
      <w:szCs w:val="24"/>
      <w:lang w:val="x-none" w:eastAsia="en-US"/>
    </w:rPr>
  </w:style>
  <w:style w:type="paragraph" w:styleId="ListParagraph">
    <w:name w:val="List Paragraph"/>
    <w:basedOn w:val="Normal"/>
    <w:uiPriority w:val="34"/>
    <w:qFormat/>
    <w:rsid w:val="00895710"/>
    <w:pPr>
      <w:spacing w:after="160" w:line="256" w:lineRule="auto"/>
      <w:ind w:left="720" w:firstLine="0"/>
      <w:contextualSpacing/>
      <w:jc w:val="left"/>
    </w:pPr>
    <w:rPr>
      <w:rFonts w:ascii="Calibri" w:hAnsi="Calibri"/>
      <w:sz w:val="22"/>
      <w:szCs w:val="22"/>
      <w:lang w:val="id-ID"/>
    </w:rPr>
  </w:style>
  <w:style w:type="paragraph" w:styleId="NoSpacing">
    <w:name w:val="No Spacing"/>
    <w:uiPriority w:val="1"/>
    <w:qFormat/>
    <w:rsid w:val="00DB515C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04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3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AC68C3-4037-462C-A1B1-DF1130F467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Nomor</vt:lpstr>
      <vt:lpstr>Nomor</vt:lpstr>
    </vt:vector>
  </TitlesOfParts>
  <Company>HOME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or</dc:title>
  <dc:creator>User</dc:creator>
  <cp:lastModifiedBy>MABAIZ</cp:lastModifiedBy>
  <cp:revision>21</cp:revision>
  <cp:lastPrinted>2019-11-19T01:34:00Z</cp:lastPrinted>
  <dcterms:created xsi:type="dcterms:W3CDTF">2021-09-15T14:47:00Z</dcterms:created>
  <dcterms:modified xsi:type="dcterms:W3CDTF">2021-09-29T06:23:00Z</dcterms:modified>
</cp:coreProperties>
</file>